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E25E8" w14:textId="3CADCEDD" w:rsidR="00FA1658" w:rsidRDefault="00FA1658" w:rsidP="00FA1658">
      <w:pPr>
        <w:pStyle w:val="Nagwek2"/>
      </w:pPr>
      <w:bookmarkStart w:id="0" w:name="_Toc191665253"/>
      <w:r>
        <w:t>Kwestionariusz dla modelu OLIMP</w:t>
      </w:r>
      <w:bookmarkEnd w:id="0"/>
    </w:p>
    <w:p w14:paraId="70410587" w14:textId="77777777" w:rsidR="00FA1658" w:rsidRDefault="00FA1658" w:rsidP="00FA1658"/>
    <w:p w14:paraId="097DFA7E" w14:textId="77777777" w:rsidR="00FA1658" w:rsidRPr="002B768B" w:rsidRDefault="00FA1658" w:rsidP="00FA1658">
      <w:pPr>
        <w:jc w:val="both"/>
        <w:rPr>
          <w:sz w:val="24"/>
          <w:szCs w:val="24"/>
        </w:rPr>
        <w:sectPr w:rsidR="00FA1658" w:rsidRPr="002B768B" w:rsidSect="00FA1658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DB50E3">
        <w:rPr>
          <w:sz w:val="24"/>
          <w:szCs w:val="24"/>
        </w:rPr>
        <w:t>Kwestionariusz został przygotowany w taki sposób, że można za jego pomocą dokonać samooceny organizacji. Kwestionariusz zawiera 64 pytania podzielone na 8 obszarów. Pod każdą z odpowiedzią jest puste pole do zaznaczenia tej odpowiedzi, która jest najbliższa prawdy, jeśli chodzi o dane pytanie.</w:t>
      </w: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519"/>
        <w:gridCol w:w="1903"/>
        <w:gridCol w:w="2002"/>
        <w:gridCol w:w="2191"/>
        <w:gridCol w:w="2094"/>
        <w:gridCol w:w="2241"/>
      </w:tblGrid>
      <w:tr w:rsidR="00FA1658" w:rsidRPr="003F125A" w14:paraId="1FA7A54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0FF5D36" w14:textId="77777777" w:rsidR="00FA1658" w:rsidRPr="003F125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ECHNOLOGI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 I INFRASTRUKTURA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10 PYTAŃ)</w:t>
            </w:r>
          </w:p>
        </w:tc>
      </w:tr>
      <w:tr w:rsidR="00FA1658" w:rsidRPr="003F125A" w14:paraId="03319E82" w14:textId="77777777" w:rsidTr="00F6088B">
        <w:tc>
          <w:tcPr>
            <w:tcW w:w="0" w:type="auto"/>
            <w:vMerge w:val="restart"/>
            <w:vAlign w:val="center"/>
          </w:tcPr>
          <w:p w14:paraId="7D7B70C6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3A244AF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3F125A" w14:paraId="0402B55F" w14:textId="77777777" w:rsidTr="00F6088B">
        <w:tc>
          <w:tcPr>
            <w:tcW w:w="0" w:type="auto"/>
            <w:vMerge/>
          </w:tcPr>
          <w:p w14:paraId="219A85CB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8CD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8BF8F7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DAE310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5B3A8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209FB83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C5795C" w14:textId="77777777" w:rsidTr="00F6088B">
        <w:tc>
          <w:tcPr>
            <w:tcW w:w="0" w:type="auto"/>
            <w:vMerge w:val="restart"/>
          </w:tcPr>
          <w:p w14:paraId="76F4BCD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skalowalną infrastrukturę IT wspierając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5FCD72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ej infrastruktury, brak uwzględni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FD6A7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, ale nie skalowalna</w:t>
            </w:r>
          </w:p>
        </w:tc>
        <w:tc>
          <w:tcPr>
            <w:tcW w:w="0" w:type="auto"/>
          </w:tcPr>
          <w:p w14:paraId="18DAD8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istnieje, ale skalowalność jest ograniczona</w:t>
            </w:r>
          </w:p>
        </w:tc>
        <w:tc>
          <w:tcPr>
            <w:tcW w:w="0" w:type="auto"/>
          </w:tcPr>
          <w:p w14:paraId="1EB384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kalowalna infrastruktura, ograniczona integracj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7F0E6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a infrastruktura zoptymalizowana pod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7BC3A1B" w14:textId="77777777" w:rsidTr="00F6088B">
        <w:tc>
          <w:tcPr>
            <w:tcW w:w="0" w:type="auto"/>
            <w:vMerge/>
          </w:tcPr>
          <w:p w14:paraId="75CD7F0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8E5F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F62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EBD873" w14:textId="3FD05E1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DB78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BB5B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5B9D79C" w14:textId="77777777" w:rsidTr="00F6088B">
        <w:tc>
          <w:tcPr>
            <w:tcW w:w="0" w:type="auto"/>
            <w:vMerge w:val="restart"/>
          </w:tcPr>
          <w:p w14:paraId="4B0DF7B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echnolog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zintegrowana z innymi systemami (np. ERP, CRM)?</w:t>
            </w:r>
          </w:p>
        </w:tc>
        <w:tc>
          <w:tcPr>
            <w:tcW w:w="0" w:type="auto"/>
          </w:tcPr>
          <w:p w14:paraId="71E54C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gracj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innymi systemami</w:t>
            </w:r>
          </w:p>
        </w:tc>
        <w:tc>
          <w:tcPr>
            <w:tcW w:w="0" w:type="auto"/>
          </w:tcPr>
          <w:p w14:paraId="04C1F61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tegracja w jednym procesie lub systemie</w:t>
            </w:r>
          </w:p>
        </w:tc>
        <w:tc>
          <w:tcPr>
            <w:tcW w:w="0" w:type="auto"/>
          </w:tcPr>
          <w:p w14:paraId="200B12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z kluczowymi systemami (np. ERP)</w:t>
            </w:r>
          </w:p>
        </w:tc>
        <w:tc>
          <w:tcPr>
            <w:tcW w:w="0" w:type="auto"/>
          </w:tcPr>
          <w:p w14:paraId="63C01E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tegracja z większością systemów, z pewnymi lukami</w:t>
            </w:r>
          </w:p>
        </w:tc>
        <w:tc>
          <w:tcPr>
            <w:tcW w:w="0" w:type="auto"/>
          </w:tcPr>
          <w:p w14:paraId="5C6264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a generatyw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głównych systemach</w:t>
            </w:r>
          </w:p>
        </w:tc>
      </w:tr>
      <w:tr w:rsidR="00FA1658" w:rsidRPr="007A5C08" w14:paraId="284071DC" w14:textId="77777777" w:rsidTr="00F6088B">
        <w:tc>
          <w:tcPr>
            <w:tcW w:w="0" w:type="auto"/>
            <w:vMerge/>
          </w:tcPr>
          <w:p w14:paraId="059164F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99F" w14:textId="1420C939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789D35" w14:textId="48D4455B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33C8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4B021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082A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49542C3" w14:textId="77777777" w:rsidTr="00F6088B">
        <w:tc>
          <w:tcPr>
            <w:tcW w:w="0" w:type="auto"/>
            <w:vMerge w:val="restart"/>
          </w:tcPr>
          <w:p w14:paraId="4B5CC450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zautomatyzowane jest wdrażanie model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E3FE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ręczne wdrażanie</w:t>
            </w:r>
          </w:p>
        </w:tc>
        <w:tc>
          <w:tcPr>
            <w:tcW w:w="0" w:type="auto"/>
          </w:tcPr>
          <w:p w14:paraId="059A679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małych modeli</w:t>
            </w:r>
          </w:p>
        </w:tc>
        <w:tc>
          <w:tcPr>
            <w:tcW w:w="0" w:type="auto"/>
          </w:tcPr>
          <w:p w14:paraId="0F8455D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 pewną ingerencją człowieka</w:t>
            </w:r>
          </w:p>
        </w:tc>
        <w:tc>
          <w:tcPr>
            <w:tcW w:w="0" w:type="auto"/>
          </w:tcPr>
          <w:p w14:paraId="62DDA7A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dużej mierze zautomatyzowane, sporadyczna ingerencja</w:t>
            </w:r>
          </w:p>
        </w:tc>
        <w:tc>
          <w:tcPr>
            <w:tcW w:w="0" w:type="auto"/>
          </w:tcPr>
          <w:p w14:paraId="6C752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wdrażanie modeli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C1EB0D" w14:textId="77777777" w:rsidTr="00F6088B">
        <w:tc>
          <w:tcPr>
            <w:tcW w:w="0" w:type="auto"/>
            <w:vMerge/>
          </w:tcPr>
          <w:p w14:paraId="4D2F2E8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19866E" w14:textId="526C5B3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C46EE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82806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293ED8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00C9BC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A82BC5" w14:textId="77777777" w:rsidTr="00F6088B">
        <w:tc>
          <w:tcPr>
            <w:tcW w:w="0" w:type="auto"/>
            <w:vMerge w:val="restart"/>
          </w:tcPr>
          <w:p w14:paraId="706351E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chmury do przechowywania i przetwarzania danych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D4A8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chmury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>, dane przechowywane lokalnie</w:t>
            </w:r>
          </w:p>
        </w:tc>
        <w:tc>
          <w:tcPr>
            <w:tcW w:w="0" w:type="auto"/>
          </w:tcPr>
          <w:p w14:paraId="1FD2989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Minimalne korzystanie z chmury do przechowywania danych</w:t>
            </w:r>
          </w:p>
        </w:tc>
        <w:tc>
          <w:tcPr>
            <w:tcW w:w="0" w:type="auto"/>
          </w:tcPr>
          <w:p w14:paraId="6D352F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dopcja chmury do przechowywania i przetwarzania danych</w:t>
            </w:r>
          </w:p>
        </w:tc>
        <w:tc>
          <w:tcPr>
            <w:tcW w:w="0" w:type="auto"/>
          </w:tcPr>
          <w:p w14:paraId="2C7B703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danych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przechowywana i przetwarzana w chmurze</w:t>
            </w:r>
          </w:p>
        </w:tc>
        <w:tc>
          <w:tcPr>
            <w:tcW w:w="0" w:type="auto"/>
          </w:tcPr>
          <w:p w14:paraId="168D74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adopcja chmury dla wszystkich działań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166AE7" w14:textId="77777777" w:rsidTr="00F6088B">
        <w:tc>
          <w:tcPr>
            <w:tcW w:w="0" w:type="auto"/>
            <w:vMerge/>
          </w:tcPr>
          <w:p w14:paraId="0DA4038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8272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B63518" w14:textId="1275900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91FC16C" w14:textId="4321FE9B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24C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CA0E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F9302C3" w14:textId="77777777" w:rsidTr="00F6088B">
        <w:tc>
          <w:tcPr>
            <w:tcW w:w="0" w:type="auto"/>
            <w:vMerge w:val="restart"/>
          </w:tcPr>
          <w:p w14:paraId="601012C8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narzędzi do zarządzania cyklem życ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3AD6E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F62E78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dostatecznie wykorzystywane</w:t>
            </w:r>
          </w:p>
        </w:tc>
        <w:tc>
          <w:tcPr>
            <w:tcW w:w="0" w:type="auto"/>
          </w:tcPr>
          <w:p w14:paraId="6059BA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które narzędzia wykorzystywane, brak standaryzacji</w:t>
            </w:r>
          </w:p>
        </w:tc>
        <w:tc>
          <w:tcPr>
            <w:tcW w:w="0" w:type="auto"/>
          </w:tcPr>
          <w:p w14:paraId="6D4191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andaryzowane narzędzia dla większości proces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78C7B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zoptymalizowane narzędzia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18314B7" w14:textId="77777777" w:rsidTr="00F6088B">
        <w:tc>
          <w:tcPr>
            <w:tcW w:w="0" w:type="auto"/>
            <w:vMerge/>
          </w:tcPr>
          <w:p w14:paraId="05DDC4A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CE6EB9" w14:textId="0A31596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7A7531" w14:textId="223F76C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5EEA5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4866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8843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5DFA440" w14:textId="77777777" w:rsidTr="00F6088B">
        <w:tc>
          <w:tcPr>
            <w:tcW w:w="0" w:type="auto"/>
            <w:vMerge w:val="restart"/>
          </w:tcPr>
          <w:p w14:paraId="1CBE62E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infrastruktura organizacji jest przygotowana do obsługi dużych zbiorów danych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E541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 jest w stanie obsłużyć dużych zbiorów danych</w:t>
            </w:r>
          </w:p>
        </w:tc>
        <w:tc>
          <w:tcPr>
            <w:tcW w:w="0" w:type="auto"/>
          </w:tcPr>
          <w:p w14:paraId="4C0E2A4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 z ograniczoną pojemnością</w:t>
            </w:r>
          </w:p>
        </w:tc>
        <w:tc>
          <w:tcPr>
            <w:tcW w:w="0" w:type="auto"/>
          </w:tcPr>
          <w:p w14:paraId="567870B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umiarkowanie duże zbiory danych</w:t>
            </w:r>
          </w:p>
        </w:tc>
        <w:tc>
          <w:tcPr>
            <w:tcW w:w="0" w:type="auto"/>
          </w:tcPr>
          <w:p w14:paraId="6589A3B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większość dużych zbiorów danych</w:t>
            </w:r>
          </w:p>
        </w:tc>
        <w:tc>
          <w:tcPr>
            <w:tcW w:w="0" w:type="auto"/>
          </w:tcPr>
          <w:p w14:paraId="6C5A0E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optymalizowana infrastruktura do obsługi ogromnych zbiorów danych</w:t>
            </w:r>
          </w:p>
        </w:tc>
      </w:tr>
      <w:tr w:rsidR="00FA1658" w:rsidRPr="007A5C08" w14:paraId="45204EF8" w14:textId="77777777" w:rsidTr="00F6088B">
        <w:tc>
          <w:tcPr>
            <w:tcW w:w="0" w:type="auto"/>
            <w:vMerge/>
          </w:tcPr>
          <w:p w14:paraId="7FAD107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D5E015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A6766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CCEBDF" w14:textId="1AA29C8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F8197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A0491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3C828" w14:textId="77777777" w:rsidTr="00F6088B">
        <w:tc>
          <w:tcPr>
            <w:tcW w:w="0" w:type="auto"/>
            <w:vMerge w:val="restart"/>
          </w:tcPr>
          <w:p w14:paraId="03825D9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jest zdolna do przetwarzania danych w czasie rzeczywistym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B4DD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zetwarzania danych w czasie rzeczywistym</w:t>
            </w:r>
          </w:p>
        </w:tc>
        <w:tc>
          <w:tcPr>
            <w:tcW w:w="0" w:type="auto"/>
          </w:tcPr>
          <w:p w14:paraId="335DE1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zetwarzanie wsadowe</w:t>
            </w:r>
          </w:p>
        </w:tc>
        <w:tc>
          <w:tcPr>
            <w:tcW w:w="0" w:type="auto"/>
          </w:tcPr>
          <w:p w14:paraId="33940F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 dla niektórych zadań</w:t>
            </w:r>
          </w:p>
        </w:tc>
        <w:tc>
          <w:tcPr>
            <w:tcW w:w="0" w:type="auto"/>
          </w:tcPr>
          <w:p w14:paraId="52181C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, z niewielkimi opóźnieniami</w:t>
            </w:r>
          </w:p>
        </w:tc>
        <w:tc>
          <w:tcPr>
            <w:tcW w:w="0" w:type="auto"/>
          </w:tcPr>
          <w:p w14:paraId="021989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optymalizowane przetwarzanie danych w czasie rzeczywistym dla wszystkich zad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D0F73B7" w14:textId="77777777" w:rsidTr="00F6088B">
        <w:tc>
          <w:tcPr>
            <w:tcW w:w="0" w:type="auto"/>
            <w:vMerge/>
          </w:tcPr>
          <w:p w14:paraId="79E2683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DC60E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33C2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6A7F08C" w14:textId="16AA86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C3E8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B969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EF75C6" w14:textId="77777777" w:rsidTr="00F6088B">
        <w:trPr>
          <w:trHeight w:val="670"/>
        </w:trPr>
        <w:tc>
          <w:tcPr>
            <w:tcW w:w="0" w:type="auto"/>
            <w:vMerge w:val="restart"/>
          </w:tcPr>
          <w:p w14:paraId="24D6EE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moc obliczeniową niezbędną do wdrażania i utrzyman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896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mocy obliczeniowej dla wdrożenia i utrzyman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6A58B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moc obliczeniowa, wystarczająca dla małych modeli</w:t>
            </w:r>
          </w:p>
        </w:tc>
        <w:tc>
          <w:tcPr>
            <w:tcW w:w="0" w:type="auto"/>
          </w:tcPr>
          <w:p w14:paraId="17D9CAD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moc obliczeniowa, wystarczająca dla niektórych modeli</w:t>
            </w:r>
          </w:p>
        </w:tc>
        <w:tc>
          <w:tcPr>
            <w:tcW w:w="0" w:type="auto"/>
          </w:tcPr>
          <w:p w14:paraId="194867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ysoka moc obliczeniowa, wystarczająca dla większości aplikac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9CA17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Zaawansowana moc obliczeniowa zoptymalizowana pod potrzeby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0786A75" w14:textId="77777777" w:rsidTr="00F6088B">
        <w:trPr>
          <w:trHeight w:val="304"/>
        </w:trPr>
        <w:tc>
          <w:tcPr>
            <w:tcW w:w="0" w:type="auto"/>
            <w:vMerge/>
          </w:tcPr>
          <w:p w14:paraId="0585F3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EE466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2D3E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1BCB205" w14:textId="218A117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0648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1EED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82EECCE" w14:textId="77777777" w:rsidTr="00F6088B">
        <w:trPr>
          <w:trHeight w:val="668"/>
        </w:trPr>
        <w:tc>
          <w:tcPr>
            <w:tcW w:w="0" w:type="auto"/>
            <w:vMerge w:val="restart"/>
          </w:tcPr>
          <w:p w14:paraId="2698CB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w codziennej pracy wykorzystywane są wewnętrzne lub zewnętrzne narzędz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ChatGPT, MS Copilot)?</w:t>
            </w:r>
          </w:p>
        </w:tc>
        <w:tc>
          <w:tcPr>
            <w:tcW w:w="0" w:type="auto"/>
          </w:tcPr>
          <w:p w14:paraId="4EC280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ych zadaniach</w:t>
            </w:r>
          </w:p>
        </w:tc>
        <w:tc>
          <w:tcPr>
            <w:tcW w:w="0" w:type="auto"/>
          </w:tcPr>
          <w:p w14:paraId="16CB85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ybranych zadań</w:t>
            </w:r>
          </w:p>
        </w:tc>
        <w:tc>
          <w:tcPr>
            <w:tcW w:w="0" w:type="auto"/>
          </w:tcPr>
          <w:p w14:paraId="18D7AA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iektór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, ale nie powszechnie</w:t>
            </w:r>
          </w:p>
        </w:tc>
        <w:tc>
          <w:tcPr>
            <w:tcW w:w="0" w:type="auto"/>
          </w:tcPr>
          <w:p w14:paraId="24A8C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 w większości działów do różnych zadań</w:t>
            </w:r>
          </w:p>
        </w:tc>
        <w:tc>
          <w:tcPr>
            <w:tcW w:w="0" w:type="auto"/>
          </w:tcPr>
          <w:p w14:paraId="792E819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ej pracy w całej organizacji</w:t>
            </w:r>
          </w:p>
        </w:tc>
      </w:tr>
      <w:tr w:rsidR="00FA1658" w:rsidRPr="007A5C08" w14:paraId="24BF2203" w14:textId="77777777" w:rsidTr="00F6088B">
        <w:trPr>
          <w:trHeight w:val="274"/>
        </w:trPr>
        <w:tc>
          <w:tcPr>
            <w:tcW w:w="0" w:type="auto"/>
            <w:vMerge/>
          </w:tcPr>
          <w:p w14:paraId="0B3F580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21D3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CBDF78" w14:textId="77BC3FCD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C48FD85" w14:textId="0BE88C51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732CB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82E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864D13" w14:textId="77777777" w:rsidTr="00F6088B">
        <w:trPr>
          <w:trHeight w:val="132"/>
        </w:trPr>
        <w:tc>
          <w:tcPr>
            <w:tcW w:w="0" w:type="auto"/>
            <w:vMerge w:val="restart"/>
          </w:tcPr>
          <w:p w14:paraId="538883D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Jak skalowalne są rozwiązan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w Twojej organizacji?</w:t>
            </w:r>
          </w:p>
        </w:tc>
        <w:tc>
          <w:tcPr>
            <w:tcW w:w="0" w:type="auto"/>
          </w:tcPr>
          <w:p w14:paraId="37378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835BE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a skalowalność</w:t>
            </w:r>
          </w:p>
        </w:tc>
        <w:tc>
          <w:tcPr>
            <w:tcW w:w="0" w:type="auto"/>
          </w:tcPr>
          <w:p w14:paraId="70E9CF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skalowalność dla niektórych rozwiązań</w:t>
            </w:r>
          </w:p>
        </w:tc>
        <w:tc>
          <w:tcPr>
            <w:tcW w:w="0" w:type="auto"/>
          </w:tcPr>
          <w:p w14:paraId="54C4A05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rozwiąza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est skalowalna</w:t>
            </w:r>
          </w:p>
        </w:tc>
        <w:tc>
          <w:tcPr>
            <w:tcW w:w="0" w:type="auto"/>
          </w:tcPr>
          <w:p w14:paraId="1646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e rozwiąz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e w całej organizacji</w:t>
            </w:r>
          </w:p>
        </w:tc>
      </w:tr>
      <w:tr w:rsidR="00FA1658" w:rsidRPr="007A5C08" w14:paraId="01C18AE6" w14:textId="77777777" w:rsidTr="00F6088B">
        <w:trPr>
          <w:trHeight w:val="132"/>
        </w:trPr>
        <w:tc>
          <w:tcPr>
            <w:tcW w:w="0" w:type="auto"/>
            <w:vMerge/>
          </w:tcPr>
          <w:p w14:paraId="2A479A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AC6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7E2FC3" w14:textId="735BC80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3FB387D" w14:textId="2315B51F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B2D5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B26B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31138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8FA3D5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NE (9 PYTAŃ)</w:t>
            </w:r>
          </w:p>
        </w:tc>
      </w:tr>
      <w:tr w:rsidR="00FA1658" w:rsidRPr="007A5C08" w14:paraId="53CC928B" w14:textId="77777777" w:rsidTr="00F6088B">
        <w:tc>
          <w:tcPr>
            <w:tcW w:w="0" w:type="auto"/>
            <w:vMerge w:val="restart"/>
            <w:vAlign w:val="center"/>
          </w:tcPr>
          <w:p w14:paraId="36B59403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FBFAAC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E6604D" w14:textId="77777777" w:rsidTr="00F6088B">
        <w:tc>
          <w:tcPr>
            <w:tcW w:w="0" w:type="auto"/>
            <w:vMerge/>
          </w:tcPr>
          <w:p w14:paraId="6A1EB449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F753E6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5A704D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D931A55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65F8FB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60DA7A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5DFE8493" w14:textId="77777777" w:rsidTr="00F6088B">
        <w:tc>
          <w:tcPr>
            <w:tcW w:w="0" w:type="auto"/>
            <w:vMerge w:val="restart"/>
          </w:tcPr>
          <w:p w14:paraId="25095C9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buduje wysokiej jakości zbiory danych?</w:t>
            </w:r>
          </w:p>
        </w:tc>
        <w:tc>
          <w:tcPr>
            <w:tcW w:w="0" w:type="auto"/>
          </w:tcPr>
          <w:p w14:paraId="7332C9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atycznego budowania zbiorów danych</w:t>
            </w:r>
          </w:p>
        </w:tc>
        <w:tc>
          <w:tcPr>
            <w:tcW w:w="0" w:type="auto"/>
          </w:tcPr>
          <w:p w14:paraId="7E6644F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poprawy jakości danych</w:t>
            </w:r>
          </w:p>
        </w:tc>
        <w:tc>
          <w:tcPr>
            <w:tcW w:w="0" w:type="auto"/>
          </w:tcPr>
          <w:p w14:paraId="3471C1C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udowanie zbiorów danych z umiarkowaną jakością</w:t>
            </w:r>
          </w:p>
        </w:tc>
        <w:tc>
          <w:tcPr>
            <w:tcW w:w="0" w:type="auto"/>
          </w:tcPr>
          <w:p w14:paraId="0B23D2B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biory danych wysokiej jakości dla większości procesów</w:t>
            </w:r>
          </w:p>
        </w:tc>
        <w:tc>
          <w:tcPr>
            <w:tcW w:w="0" w:type="auto"/>
          </w:tcPr>
          <w:p w14:paraId="7857DE7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zbiory danych o najwyższej jakości</w:t>
            </w:r>
          </w:p>
        </w:tc>
      </w:tr>
      <w:tr w:rsidR="00FA1658" w:rsidRPr="007A5C08" w14:paraId="56F79727" w14:textId="77777777" w:rsidTr="00F6088B">
        <w:tc>
          <w:tcPr>
            <w:tcW w:w="0" w:type="auto"/>
            <w:vMerge/>
          </w:tcPr>
          <w:p w14:paraId="0830D3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426C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B5FF6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13B089" w14:textId="7CF0A44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687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EC1B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C555DE7" w14:textId="77777777" w:rsidTr="00F6088B">
        <w:tc>
          <w:tcPr>
            <w:tcW w:w="0" w:type="auto"/>
            <w:vMerge w:val="restart"/>
          </w:tcPr>
          <w:p w14:paraId="736EA761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analizę i przetwarzanie danych?</w:t>
            </w:r>
          </w:p>
        </w:tc>
        <w:tc>
          <w:tcPr>
            <w:tcW w:w="0" w:type="auto"/>
          </w:tcPr>
          <w:p w14:paraId="771829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 analiz i przetwarzania danych</w:t>
            </w:r>
          </w:p>
        </w:tc>
        <w:tc>
          <w:tcPr>
            <w:tcW w:w="0" w:type="auto"/>
          </w:tcPr>
          <w:p w14:paraId="750B56F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 kilku obszarach</w:t>
            </w:r>
          </w:p>
        </w:tc>
        <w:tc>
          <w:tcPr>
            <w:tcW w:w="0" w:type="auto"/>
          </w:tcPr>
          <w:p w14:paraId="4F13D41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dla niektórych procesów</w:t>
            </w:r>
          </w:p>
        </w:tc>
        <w:tc>
          <w:tcPr>
            <w:tcW w:w="0" w:type="auto"/>
          </w:tcPr>
          <w:p w14:paraId="46BC3D2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ysoka automatyzacja analiz i przetwarzania danych</w:t>
            </w:r>
          </w:p>
        </w:tc>
        <w:tc>
          <w:tcPr>
            <w:tcW w:w="0" w:type="auto"/>
          </w:tcPr>
          <w:p w14:paraId="3E8340A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automatyzowane procesy analizy i przetwarzania danych</w:t>
            </w:r>
          </w:p>
        </w:tc>
      </w:tr>
      <w:tr w:rsidR="00FA1658" w:rsidRPr="007A5C08" w14:paraId="2536F2E2" w14:textId="77777777" w:rsidTr="00F6088B">
        <w:tc>
          <w:tcPr>
            <w:tcW w:w="0" w:type="auto"/>
            <w:vMerge/>
          </w:tcPr>
          <w:p w14:paraId="020049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00035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1C8910" w14:textId="134500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8C2EC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0715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CA7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3051551" w14:textId="77777777" w:rsidTr="00F6088B">
        <w:tc>
          <w:tcPr>
            <w:tcW w:w="0" w:type="auto"/>
            <w:vMerge w:val="restart"/>
          </w:tcPr>
          <w:p w14:paraId="48109880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centralizuje zbiory danych (np. jeden słownik danych)?</w:t>
            </w:r>
          </w:p>
        </w:tc>
        <w:tc>
          <w:tcPr>
            <w:tcW w:w="0" w:type="auto"/>
          </w:tcPr>
          <w:p w14:paraId="3FB73C8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entralizacji zbiorów danych</w:t>
            </w:r>
          </w:p>
        </w:tc>
        <w:tc>
          <w:tcPr>
            <w:tcW w:w="0" w:type="auto"/>
          </w:tcPr>
          <w:p w14:paraId="739981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ntralizacja w kilku wybranych obszarach</w:t>
            </w:r>
          </w:p>
        </w:tc>
        <w:tc>
          <w:tcPr>
            <w:tcW w:w="0" w:type="auto"/>
          </w:tcPr>
          <w:p w14:paraId="631833C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centralizacja z danymi w różnych systemach</w:t>
            </w:r>
          </w:p>
        </w:tc>
        <w:tc>
          <w:tcPr>
            <w:tcW w:w="0" w:type="auto"/>
          </w:tcPr>
          <w:p w14:paraId="32867AF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centralizowana, kilka wyjątków</w:t>
            </w:r>
          </w:p>
        </w:tc>
        <w:tc>
          <w:tcPr>
            <w:tcW w:w="0" w:type="auto"/>
          </w:tcPr>
          <w:p w14:paraId="6C27EEE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centralizacja danych, jeden słownik danych w całej organizacji</w:t>
            </w:r>
          </w:p>
        </w:tc>
      </w:tr>
      <w:tr w:rsidR="00FA1658" w:rsidRPr="007A5C08" w14:paraId="6D1FF3DF" w14:textId="77777777" w:rsidTr="00F6088B">
        <w:tc>
          <w:tcPr>
            <w:tcW w:w="0" w:type="auto"/>
            <w:vMerge/>
          </w:tcPr>
          <w:p w14:paraId="050FB8F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736BA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74558" w14:textId="04CF7A5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4BF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ED5F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87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90469B" w14:textId="77777777" w:rsidTr="00F6088B">
        <w:tc>
          <w:tcPr>
            <w:tcW w:w="0" w:type="auto"/>
            <w:vMerge w:val="restart"/>
          </w:tcPr>
          <w:p w14:paraId="7DDB9D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korzysta z zaawansowanych narzędzi do oceny jakości danych?</w:t>
            </w:r>
          </w:p>
        </w:tc>
        <w:tc>
          <w:tcPr>
            <w:tcW w:w="0" w:type="auto"/>
          </w:tcPr>
          <w:p w14:paraId="6D3A3D3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narzędzi do oceny jakości danych</w:t>
            </w:r>
          </w:p>
        </w:tc>
        <w:tc>
          <w:tcPr>
            <w:tcW w:w="0" w:type="auto"/>
          </w:tcPr>
          <w:p w14:paraId="6E4B55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rzadko używane</w:t>
            </w:r>
          </w:p>
        </w:tc>
        <w:tc>
          <w:tcPr>
            <w:tcW w:w="0" w:type="auto"/>
          </w:tcPr>
          <w:p w14:paraId="5B1066D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ykorzystanie narzędzi do oceny jakości</w:t>
            </w:r>
          </w:p>
        </w:tc>
        <w:tc>
          <w:tcPr>
            <w:tcW w:w="0" w:type="auto"/>
          </w:tcPr>
          <w:p w14:paraId="1F46DDF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arzędzia do oceny jakości danych wykorzystywane w większości przypadków</w:t>
            </w:r>
          </w:p>
        </w:tc>
        <w:tc>
          <w:tcPr>
            <w:tcW w:w="0" w:type="auto"/>
          </w:tcPr>
          <w:p w14:paraId="7CBE109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narzędzia do oceny jakości danych</w:t>
            </w:r>
          </w:p>
        </w:tc>
      </w:tr>
      <w:tr w:rsidR="00FA1658" w:rsidRPr="007A5C08" w14:paraId="01B2D383" w14:textId="77777777" w:rsidTr="00F6088B">
        <w:tc>
          <w:tcPr>
            <w:tcW w:w="0" w:type="auto"/>
            <w:vMerge/>
          </w:tcPr>
          <w:p w14:paraId="13F16D9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0720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C8674AC" w14:textId="25318B4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369EC8" w14:textId="12D2346A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37656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DE5BD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E7E95E1" w14:textId="77777777" w:rsidTr="00F6088B">
        <w:tc>
          <w:tcPr>
            <w:tcW w:w="0" w:type="auto"/>
            <w:vMerge w:val="restart"/>
          </w:tcPr>
          <w:p w14:paraId="4468E97C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ma strategię zarządzania danymi?</w:t>
            </w:r>
          </w:p>
        </w:tc>
        <w:tc>
          <w:tcPr>
            <w:tcW w:w="0" w:type="auto"/>
          </w:tcPr>
          <w:p w14:paraId="07D209E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rategii zarządzania danymi</w:t>
            </w:r>
          </w:p>
        </w:tc>
        <w:tc>
          <w:tcPr>
            <w:tcW w:w="0" w:type="auto"/>
          </w:tcPr>
          <w:p w14:paraId="1FD3855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niekompletnie wdrożona</w:t>
            </w:r>
          </w:p>
        </w:tc>
        <w:tc>
          <w:tcPr>
            <w:tcW w:w="0" w:type="auto"/>
          </w:tcPr>
          <w:p w14:paraId="10AF35F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stosowana w wybranych obszarach</w:t>
            </w:r>
          </w:p>
        </w:tc>
        <w:tc>
          <w:tcPr>
            <w:tcW w:w="0" w:type="auto"/>
          </w:tcPr>
          <w:p w14:paraId="2CB5488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wdrożona w większości procesów</w:t>
            </w:r>
          </w:p>
        </w:tc>
        <w:tc>
          <w:tcPr>
            <w:tcW w:w="0" w:type="auto"/>
          </w:tcPr>
          <w:p w14:paraId="41AB2A3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a i zoptymalizowana strategia zarządzania danymi</w:t>
            </w:r>
          </w:p>
        </w:tc>
      </w:tr>
      <w:tr w:rsidR="00FA1658" w:rsidRPr="007A5C08" w14:paraId="34FAF7B8" w14:textId="77777777" w:rsidTr="00F6088B">
        <w:tc>
          <w:tcPr>
            <w:tcW w:w="0" w:type="auto"/>
            <w:vMerge/>
          </w:tcPr>
          <w:p w14:paraId="3948D12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98C74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64CA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B82B39" w14:textId="5B406CA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5EE4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06099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B06B85D" w14:textId="77777777" w:rsidTr="00F6088B">
        <w:tc>
          <w:tcPr>
            <w:tcW w:w="0" w:type="auto"/>
            <w:vMerge w:val="restart"/>
          </w:tcPr>
          <w:p w14:paraId="1AFE182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proces zbierania i czyszczenia danych?</w:t>
            </w:r>
          </w:p>
        </w:tc>
        <w:tc>
          <w:tcPr>
            <w:tcW w:w="0" w:type="auto"/>
          </w:tcPr>
          <w:p w14:paraId="20F2310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dane zbierane i czyszczone ręcznie</w:t>
            </w:r>
          </w:p>
        </w:tc>
        <w:tc>
          <w:tcPr>
            <w:tcW w:w="0" w:type="auto"/>
          </w:tcPr>
          <w:p w14:paraId="064F48E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niektórych etapów procesu</w:t>
            </w:r>
          </w:p>
        </w:tc>
        <w:tc>
          <w:tcPr>
            <w:tcW w:w="0" w:type="auto"/>
          </w:tcPr>
          <w:p w14:paraId="2AACE00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bierania i czyszczenia danych</w:t>
            </w:r>
          </w:p>
        </w:tc>
        <w:tc>
          <w:tcPr>
            <w:tcW w:w="0" w:type="auto"/>
          </w:tcPr>
          <w:p w14:paraId="451BF83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dla większości procesów zbierania i czyszczenia danych</w:t>
            </w:r>
          </w:p>
        </w:tc>
        <w:tc>
          <w:tcPr>
            <w:tcW w:w="0" w:type="auto"/>
          </w:tcPr>
          <w:p w14:paraId="5D0D1C6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utomatyzacja procesów zbierania i czyszczenia danych</w:t>
            </w:r>
          </w:p>
        </w:tc>
      </w:tr>
      <w:tr w:rsidR="00FA1658" w:rsidRPr="007A5C08" w14:paraId="245E46AE" w14:textId="77777777" w:rsidTr="00F6088B">
        <w:tc>
          <w:tcPr>
            <w:tcW w:w="0" w:type="auto"/>
            <w:vMerge/>
          </w:tcPr>
          <w:p w14:paraId="2BDB9CA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169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3D246B7" w14:textId="439525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4EFB6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331B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4D6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C3879A2" w14:textId="77777777" w:rsidTr="00F6088B">
        <w:tc>
          <w:tcPr>
            <w:tcW w:w="0" w:type="auto"/>
            <w:vMerge w:val="restart"/>
          </w:tcPr>
          <w:p w14:paraId="4FCA3A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identyfikuje i integruje dane z wewnętrznych i zewnętrznych źródeł?</w:t>
            </w:r>
          </w:p>
        </w:tc>
        <w:tc>
          <w:tcPr>
            <w:tcW w:w="0" w:type="auto"/>
          </w:tcPr>
          <w:p w14:paraId="1C372B6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identyfikacji i integracji danych z różnych źródeł</w:t>
            </w:r>
          </w:p>
        </w:tc>
        <w:tc>
          <w:tcPr>
            <w:tcW w:w="0" w:type="auto"/>
          </w:tcPr>
          <w:p w14:paraId="0B8888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ane zidentyfikowane, ale nie w pełni zintegrowane</w:t>
            </w:r>
          </w:p>
        </w:tc>
        <w:tc>
          <w:tcPr>
            <w:tcW w:w="0" w:type="auto"/>
          </w:tcPr>
          <w:p w14:paraId="0FE6830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danych z wybranych źródeł</w:t>
            </w:r>
          </w:p>
        </w:tc>
        <w:tc>
          <w:tcPr>
            <w:tcW w:w="0" w:type="auto"/>
          </w:tcPr>
          <w:p w14:paraId="193E988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identyfikowana i zintegrowana</w:t>
            </w:r>
          </w:p>
        </w:tc>
        <w:tc>
          <w:tcPr>
            <w:tcW w:w="0" w:type="auto"/>
          </w:tcPr>
          <w:p w14:paraId="116EA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integrowane dane z wewnętrznych i zewnętrznych źródeł</w:t>
            </w:r>
          </w:p>
        </w:tc>
      </w:tr>
      <w:tr w:rsidR="00FA1658" w:rsidRPr="007A5C08" w14:paraId="17E8261B" w14:textId="77777777" w:rsidTr="00F6088B">
        <w:tc>
          <w:tcPr>
            <w:tcW w:w="0" w:type="auto"/>
            <w:vMerge/>
          </w:tcPr>
          <w:p w14:paraId="7D9F2CC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E855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86A82C" w14:textId="6418E0D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7EE6E8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11258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E785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6150B74" w14:textId="77777777" w:rsidTr="00F6088B">
        <w:tc>
          <w:tcPr>
            <w:tcW w:w="0" w:type="auto"/>
            <w:vMerge w:val="restart"/>
          </w:tcPr>
          <w:p w14:paraId="400AA03E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posiada jeden standardowy model danych i zestaw metadanych?</w:t>
            </w:r>
          </w:p>
        </w:tc>
        <w:tc>
          <w:tcPr>
            <w:tcW w:w="0" w:type="auto"/>
          </w:tcPr>
          <w:p w14:paraId="72B23A7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owego modelu danych</w:t>
            </w:r>
          </w:p>
        </w:tc>
        <w:tc>
          <w:tcPr>
            <w:tcW w:w="0" w:type="auto"/>
          </w:tcPr>
          <w:p w14:paraId="3A7A06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model danych wdrożony w niektórych obszarach</w:t>
            </w:r>
          </w:p>
        </w:tc>
        <w:tc>
          <w:tcPr>
            <w:tcW w:w="0" w:type="auto"/>
          </w:tcPr>
          <w:p w14:paraId="7659495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odelu danych i metadanych</w:t>
            </w:r>
          </w:p>
        </w:tc>
        <w:tc>
          <w:tcPr>
            <w:tcW w:w="0" w:type="auto"/>
          </w:tcPr>
          <w:p w14:paraId="5A5EDEA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cesów oparta na jednym modelu danych</w:t>
            </w:r>
          </w:p>
        </w:tc>
        <w:tc>
          <w:tcPr>
            <w:tcW w:w="0" w:type="auto"/>
          </w:tcPr>
          <w:p w14:paraId="04907CE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jeden standardowy model danych i zbiór metadanych</w:t>
            </w:r>
          </w:p>
        </w:tc>
      </w:tr>
      <w:tr w:rsidR="00FA1658" w:rsidRPr="007A5C08" w14:paraId="112F0602" w14:textId="77777777" w:rsidTr="00F6088B">
        <w:tc>
          <w:tcPr>
            <w:tcW w:w="0" w:type="auto"/>
            <w:vMerge/>
          </w:tcPr>
          <w:p w14:paraId="606530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5135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44BD99" w14:textId="0C01DC5D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52A7F54" w14:textId="3E6F9FA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63B7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76DD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438AE15" w14:textId="77777777" w:rsidTr="00F6088B">
        <w:tc>
          <w:tcPr>
            <w:tcW w:w="0" w:type="auto"/>
            <w:vMerge w:val="restart"/>
          </w:tcPr>
          <w:p w14:paraId="54063F0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wizualizacji danych?</w:t>
            </w:r>
          </w:p>
        </w:tc>
        <w:tc>
          <w:tcPr>
            <w:tcW w:w="0" w:type="auto"/>
          </w:tcPr>
          <w:p w14:paraId="0EAE15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izualizacji danych</w:t>
            </w:r>
          </w:p>
        </w:tc>
        <w:tc>
          <w:tcPr>
            <w:tcW w:w="0" w:type="auto"/>
          </w:tcPr>
          <w:p w14:paraId="477A49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rostych wizualizacji</w:t>
            </w:r>
          </w:p>
        </w:tc>
        <w:tc>
          <w:tcPr>
            <w:tcW w:w="0" w:type="auto"/>
          </w:tcPr>
          <w:p w14:paraId="395340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49D43D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generatyw</w:t>
            </w:r>
            <w:r w:rsidRPr="00E7419A">
              <w:rPr>
                <w:sz w:val="15"/>
                <w:szCs w:val="15"/>
              </w:rPr>
              <w:t xml:space="preserve">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do większości wizualizacji danych</w:t>
            </w:r>
          </w:p>
        </w:tc>
        <w:tc>
          <w:tcPr>
            <w:tcW w:w="0" w:type="auto"/>
          </w:tcPr>
          <w:p w14:paraId="6E3BB9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wizualizacji danych</w:t>
            </w:r>
          </w:p>
        </w:tc>
      </w:tr>
      <w:tr w:rsidR="00FA1658" w:rsidRPr="007A5C08" w14:paraId="5F1ED172" w14:textId="77777777" w:rsidTr="00F6088B">
        <w:tc>
          <w:tcPr>
            <w:tcW w:w="0" w:type="auto"/>
            <w:vMerge/>
          </w:tcPr>
          <w:p w14:paraId="0D7AFF6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A3ABA4" w14:textId="78B98C5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FC7B09" w14:textId="0149EC7B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008D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CED541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D7E2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65F6ABB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3C55E5D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LUDZIE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OMPETENCJE (6 PYTAŃ)</w:t>
            </w:r>
          </w:p>
        </w:tc>
      </w:tr>
      <w:tr w:rsidR="00FA1658" w:rsidRPr="007A5C08" w14:paraId="7F16F5FE" w14:textId="77777777" w:rsidTr="00F6088B">
        <w:tc>
          <w:tcPr>
            <w:tcW w:w="0" w:type="auto"/>
            <w:vMerge w:val="restart"/>
            <w:vAlign w:val="center"/>
          </w:tcPr>
          <w:p w14:paraId="558E6AEA" w14:textId="77777777" w:rsidR="00FA1658" w:rsidRPr="00246C41" w:rsidRDefault="00FA1658" w:rsidP="00F6088B">
            <w:pPr>
              <w:spacing w:line="276" w:lineRule="auto"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3A86AD3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3373145B" w14:textId="77777777" w:rsidTr="00F6088B">
        <w:tc>
          <w:tcPr>
            <w:tcW w:w="0" w:type="auto"/>
            <w:vMerge/>
          </w:tcPr>
          <w:p w14:paraId="2EE80D35" w14:textId="77777777" w:rsidR="00FA1658" w:rsidRPr="00246C41" w:rsidRDefault="00FA1658" w:rsidP="00F6088B">
            <w:pPr>
              <w:spacing w:line="276" w:lineRule="auto"/>
            </w:pPr>
          </w:p>
        </w:tc>
        <w:tc>
          <w:tcPr>
            <w:tcW w:w="0" w:type="auto"/>
          </w:tcPr>
          <w:p w14:paraId="174F6E5E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D49C3E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71ED076C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D42B54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330D54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02F7C090" w14:textId="77777777" w:rsidTr="00F6088B">
        <w:tc>
          <w:tcPr>
            <w:tcW w:w="0" w:type="auto"/>
            <w:vMerge w:val="restart"/>
          </w:tcPr>
          <w:p w14:paraId="60E0C1C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rozwija świadomość i zrozumienie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97787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wiadomości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99CC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świadomość wśród wybranych zespołów</w:t>
            </w:r>
          </w:p>
        </w:tc>
        <w:tc>
          <w:tcPr>
            <w:tcW w:w="0" w:type="auto"/>
          </w:tcPr>
          <w:p w14:paraId="3E6A72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zrozumienie i świadomość w wybranych obszarach</w:t>
            </w:r>
          </w:p>
        </w:tc>
        <w:tc>
          <w:tcPr>
            <w:tcW w:w="0" w:type="auto"/>
          </w:tcPr>
          <w:p w14:paraId="14B86CE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Świadomość i zrozumienie w większości działów</w:t>
            </w:r>
          </w:p>
        </w:tc>
        <w:tc>
          <w:tcPr>
            <w:tcW w:w="0" w:type="auto"/>
          </w:tcPr>
          <w:p w14:paraId="023694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rozumienie i świadomość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ałej organizacji</w:t>
            </w:r>
          </w:p>
        </w:tc>
      </w:tr>
      <w:tr w:rsidR="00FA1658" w:rsidRPr="007A5C08" w14:paraId="15915684" w14:textId="77777777" w:rsidTr="00F6088B">
        <w:tc>
          <w:tcPr>
            <w:tcW w:w="0" w:type="auto"/>
            <w:vMerge/>
          </w:tcPr>
          <w:p w14:paraId="75A3155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C7701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86F4FA" w14:textId="7981E5DE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070F3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6B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75BA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B587C5" w14:textId="77777777" w:rsidTr="00F6088B">
        <w:tc>
          <w:tcPr>
            <w:tcW w:w="0" w:type="auto"/>
            <w:vMerge w:val="restart"/>
          </w:tcPr>
          <w:p w14:paraId="03B0CAD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szkoli zespoły w zakresie programowania (także promptingu) i analizy danych?</w:t>
            </w:r>
          </w:p>
        </w:tc>
        <w:tc>
          <w:tcPr>
            <w:tcW w:w="0" w:type="auto"/>
          </w:tcPr>
          <w:p w14:paraId="306164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zkoleń z programowania i analizy danych</w:t>
            </w:r>
          </w:p>
        </w:tc>
        <w:tc>
          <w:tcPr>
            <w:tcW w:w="0" w:type="auto"/>
          </w:tcPr>
          <w:p w14:paraId="235E50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w wybranych zespołach</w:t>
            </w:r>
          </w:p>
        </w:tc>
        <w:tc>
          <w:tcPr>
            <w:tcW w:w="0" w:type="auto"/>
          </w:tcPr>
          <w:p w14:paraId="745179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, ale ograniczone do kilku zespołów</w:t>
            </w:r>
          </w:p>
        </w:tc>
        <w:tc>
          <w:tcPr>
            <w:tcW w:w="0" w:type="auto"/>
          </w:tcPr>
          <w:p w14:paraId="74BA211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obejmujące większość zespołów</w:t>
            </w:r>
          </w:p>
        </w:tc>
        <w:tc>
          <w:tcPr>
            <w:tcW w:w="0" w:type="auto"/>
          </w:tcPr>
          <w:p w14:paraId="23950A3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rozwinięty program szkoleń dla wszystkich zespołów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i analizy danych</w:t>
            </w:r>
          </w:p>
        </w:tc>
      </w:tr>
      <w:tr w:rsidR="00FA1658" w:rsidRPr="007A5C08" w14:paraId="64E9D85E" w14:textId="77777777" w:rsidTr="00F6088B">
        <w:tc>
          <w:tcPr>
            <w:tcW w:w="0" w:type="auto"/>
            <w:vMerge/>
          </w:tcPr>
          <w:p w14:paraId="7A26555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BA52DC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AA553" w14:textId="028F0D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0566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3B08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CDB6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D81A7F0" w14:textId="77777777" w:rsidTr="00F6088B">
        <w:tc>
          <w:tcPr>
            <w:tcW w:w="0" w:type="auto"/>
            <w:vMerge w:val="restart"/>
          </w:tcPr>
          <w:p w14:paraId="7A1E738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interdyscyplinarne zespoły ds.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D42D2A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rdyscyplinarnych zespołów ds.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8AE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Tworzenie zespołów w niektórych projektach</w:t>
            </w:r>
          </w:p>
        </w:tc>
        <w:tc>
          <w:tcPr>
            <w:tcW w:w="0" w:type="auto"/>
          </w:tcPr>
          <w:p w14:paraId="07722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tworzenie zespołów, ale nie w każdej inicjatywie</w:t>
            </w:r>
          </w:p>
        </w:tc>
        <w:tc>
          <w:tcPr>
            <w:tcW w:w="0" w:type="auto"/>
          </w:tcPr>
          <w:p w14:paraId="41E26D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osiada interdyscyplinarne zespoły</w:t>
            </w:r>
          </w:p>
        </w:tc>
        <w:tc>
          <w:tcPr>
            <w:tcW w:w="0" w:type="auto"/>
          </w:tcPr>
          <w:p w14:paraId="26A0AF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interdyscyplinarne zespoły ds.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jektach</w:t>
            </w:r>
          </w:p>
        </w:tc>
      </w:tr>
      <w:tr w:rsidR="00FA1658" w:rsidRPr="007A5C08" w14:paraId="18544516" w14:textId="77777777" w:rsidTr="00F6088B">
        <w:tc>
          <w:tcPr>
            <w:tcW w:w="0" w:type="auto"/>
            <w:vMerge/>
          </w:tcPr>
          <w:p w14:paraId="7214A5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D252263" w14:textId="112476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A4F48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459A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3ADC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3063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0824963" w14:textId="77777777" w:rsidTr="00F6088B">
        <w:tc>
          <w:tcPr>
            <w:tcW w:w="0" w:type="auto"/>
            <w:vMerge w:val="restart"/>
          </w:tcPr>
          <w:p w14:paraId="73EB17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gażuje zewnętrznych konsultantów ds.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zespołów?</w:t>
            </w:r>
          </w:p>
        </w:tc>
        <w:tc>
          <w:tcPr>
            <w:tcW w:w="0" w:type="auto"/>
          </w:tcPr>
          <w:p w14:paraId="1CE931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ngażowania zewnętrznych konsultantów</w:t>
            </w:r>
          </w:p>
        </w:tc>
        <w:tc>
          <w:tcPr>
            <w:tcW w:w="0" w:type="auto"/>
          </w:tcPr>
          <w:p w14:paraId="391CB7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zaangażowanie konsultantów do pojedynczych projektów</w:t>
            </w:r>
          </w:p>
        </w:tc>
        <w:tc>
          <w:tcPr>
            <w:tcW w:w="0" w:type="auto"/>
          </w:tcPr>
          <w:p w14:paraId="1DADB0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onsultanci zewnętrzni angażowani przy wybranych projektach</w:t>
            </w:r>
          </w:p>
        </w:tc>
        <w:tc>
          <w:tcPr>
            <w:tcW w:w="0" w:type="auto"/>
          </w:tcPr>
          <w:p w14:paraId="2B5001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angażowanie konsultantów do kluczowych inicjatyw</w:t>
            </w:r>
          </w:p>
        </w:tc>
        <w:tc>
          <w:tcPr>
            <w:tcW w:w="0" w:type="auto"/>
          </w:tcPr>
          <w:p w14:paraId="37486C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wsparcie konsultan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istotnych projektach</w:t>
            </w:r>
          </w:p>
        </w:tc>
      </w:tr>
      <w:tr w:rsidR="00FA1658" w:rsidRPr="007A5C08" w14:paraId="43B57C75" w14:textId="77777777" w:rsidTr="00F6088B">
        <w:tc>
          <w:tcPr>
            <w:tcW w:w="0" w:type="auto"/>
            <w:vMerge/>
          </w:tcPr>
          <w:p w14:paraId="51464A2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097CFA7" w14:textId="041C7FF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05FB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8C7D6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BB411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FE9C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4B615F" w14:textId="77777777" w:rsidTr="00F6088B">
        <w:tc>
          <w:tcPr>
            <w:tcW w:w="0" w:type="auto"/>
            <w:vMerge w:val="restart"/>
          </w:tcPr>
          <w:p w14:paraId="2474775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szkoli w zakresie zarządzania projektami opartymi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312E82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zkoleń z zarządzania projektami opartymi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75FC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dla wybranych osób</w:t>
            </w:r>
          </w:p>
        </w:tc>
        <w:tc>
          <w:tcPr>
            <w:tcW w:w="0" w:type="auto"/>
          </w:tcPr>
          <w:p w14:paraId="20F5BB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 z zarządzania projektami dla wybranych zespołów</w:t>
            </w:r>
          </w:p>
        </w:tc>
        <w:tc>
          <w:tcPr>
            <w:tcW w:w="0" w:type="auto"/>
          </w:tcPr>
          <w:p w14:paraId="0E2CC0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szkolenia w zakresie projektów opartych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5EE19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gram szkoleń z zarządzania projektami generatywnym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odpowiednich zespołów</w:t>
            </w:r>
          </w:p>
        </w:tc>
      </w:tr>
      <w:tr w:rsidR="00FA1658" w:rsidRPr="007A5C08" w14:paraId="4274C245" w14:textId="77777777" w:rsidTr="00F6088B">
        <w:tc>
          <w:tcPr>
            <w:tcW w:w="0" w:type="auto"/>
            <w:vMerge/>
          </w:tcPr>
          <w:p w14:paraId="38E371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8822183" w14:textId="7B58961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34C4E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73CDA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5EC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2611B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7F869B8" w14:textId="77777777" w:rsidTr="00F6088B">
        <w:tc>
          <w:tcPr>
            <w:tcW w:w="0" w:type="auto"/>
            <w:vMerge w:val="restart"/>
          </w:tcPr>
          <w:p w14:paraId="144DA464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istnieje zarządzanie wiedzą w dziedzinie generatywnej AI, aby ułatwić transfer wiedzy między wszystkimi pracownikami?</w:t>
            </w:r>
          </w:p>
        </w:tc>
        <w:tc>
          <w:tcPr>
            <w:tcW w:w="0" w:type="auto"/>
          </w:tcPr>
          <w:p w14:paraId="01A8433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racownicy utrzymują własne bazy wiedzy i nie dzielą się nimi z innymi.</w:t>
            </w:r>
          </w:p>
        </w:tc>
        <w:tc>
          <w:tcPr>
            <w:tcW w:w="0" w:type="auto"/>
          </w:tcPr>
          <w:p w14:paraId="2F2708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stnieją różne platformy, ale nie są one dobrze zorganizowane, co utrudnia pracownikom dostęp do istniejącej wiedzy.</w:t>
            </w:r>
          </w:p>
        </w:tc>
        <w:tc>
          <w:tcPr>
            <w:tcW w:w="0" w:type="auto"/>
          </w:tcPr>
          <w:p w14:paraId="077F90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entralna platforma jest w trakcie budowy i jest używana przez poszczególnych pracowników do zarządzania wiedzą.</w:t>
            </w:r>
          </w:p>
        </w:tc>
        <w:tc>
          <w:tcPr>
            <w:tcW w:w="0" w:type="auto"/>
          </w:tcPr>
          <w:p w14:paraId="43D7088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jest dostępna dla wszystkich pracowników, ale nie wszyscy z niej korzystają.</w:t>
            </w:r>
          </w:p>
        </w:tc>
        <w:tc>
          <w:tcPr>
            <w:tcW w:w="0" w:type="auto"/>
          </w:tcPr>
          <w:p w14:paraId="2B6E0D13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do gromadzenia wiedzy jest używana przez wszystkich pracowników i jest stale rozbudowywana.</w:t>
            </w:r>
          </w:p>
        </w:tc>
      </w:tr>
      <w:tr w:rsidR="00FA1658" w:rsidRPr="007A5C08" w14:paraId="7CE96911" w14:textId="77777777" w:rsidTr="00F6088B">
        <w:tc>
          <w:tcPr>
            <w:tcW w:w="0" w:type="auto"/>
            <w:vMerge/>
          </w:tcPr>
          <w:p w14:paraId="4FFC8D30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C14002" w14:textId="7781C871" w:rsidR="00FA1658" w:rsidRPr="008338B1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C150D6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946FFDA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D22D6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25A9A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DF2F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21709A6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ORGANIZACJA I PROCESY (7 PYTAŃ)</w:t>
            </w:r>
          </w:p>
        </w:tc>
      </w:tr>
      <w:tr w:rsidR="00FA1658" w:rsidRPr="007A5C08" w14:paraId="4670DF9C" w14:textId="77777777" w:rsidTr="00F6088B">
        <w:tc>
          <w:tcPr>
            <w:tcW w:w="0" w:type="auto"/>
            <w:vMerge w:val="restart"/>
            <w:vAlign w:val="center"/>
          </w:tcPr>
          <w:p w14:paraId="4832729A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2634C3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449554F8" w14:textId="77777777" w:rsidTr="00F6088B">
        <w:tc>
          <w:tcPr>
            <w:tcW w:w="0" w:type="auto"/>
            <w:vMerge/>
          </w:tcPr>
          <w:p w14:paraId="733F2B86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975BB4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F49F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DE596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BCB5317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23F61B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7EF93FF9" w14:textId="77777777" w:rsidTr="00F6088B">
        <w:tc>
          <w:tcPr>
            <w:tcW w:w="0" w:type="auto"/>
            <w:vMerge w:val="restart"/>
          </w:tcPr>
          <w:p w14:paraId="2FE9889C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Twoja organizacja integruje AI z istniejącymi procesami rozwoju nowego produktu?</w:t>
            </w:r>
          </w:p>
        </w:tc>
        <w:tc>
          <w:tcPr>
            <w:tcW w:w="0" w:type="auto"/>
          </w:tcPr>
          <w:p w14:paraId="2D2A8C5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Brak integracji AI w procesach rozwoju nowego produktu</w:t>
            </w:r>
          </w:p>
        </w:tc>
        <w:tc>
          <w:tcPr>
            <w:tcW w:w="0" w:type="auto"/>
          </w:tcPr>
          <w:p w14:paraId="545673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odstawowa integracja w procesach rozwoju wybranych produktów</w:t>
            </w:r>
          </w:p>
        </w:tc>
        <w:tc>
          <w:tcPr>
            <w:tcW w:w="0" w:type="auto"/>
          </w:tcPr>
          <w:p w14:paraId="139B6D1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a integracja w procesach rozwoju kilku produktów</w:t>
            </w:r>
          </w:p>
        </w:tc>
        <w:tc>
          <w:tcPr>
            <w:tcW w:w="0" w:type="auto"/>
          </w:tcPr>
          <w:p w14:paraId="4CB50424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ntegracja AI w procesów rozwoju większości produktów</w:t>
            </w:r>
          </w:p>
        </w:tc>
        <w:tc>
          <w:tcPr>
            <w:tcW w:w="0" w:type="auto"/>
          </w:tcPr>
          <w:p w14:paraId="576CAB6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ełna integracja AI w procesach rozwoju wszystkich produktów</w:t>
            </w:r>
          </w:p>
        </w:tc>
      </w:tr>
      <w:tr w:rsidR="00FA1658" w:rsidRPr="007A5C08" w14:paraId="0F544091" w14:textId="77777777" w:rsidTr="00F6088B">
        <w:tc>
          <w:tcPr>
            <w:tcW w:w="0" w:type="auto"/>
            <w:vMerge/>
          </w:tcPr>
          <w:p w14:paraId="3B18295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8F5FDFD" w14:textId="4531FC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1DAC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7073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17B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12B91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60B621D" w14:textId="77777777" w:rsidTr="00F6088B">
        <w:tc>
          <w:tcPr>
            <w:tcW w:w="0" w:type="auto"/>
            <w:vMerge w:val="restart"/>
          </w:tcPr>
          <w:p w14:paraId="2E3DA28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Twoja organizacja automatyzuje procesy rozwoju produktu z wykorzystaniem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D9153E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utomatyzacji procesów rozwoju produktu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B4BF7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ybranych etapów rozwoju produktu</w:t>
            </w:r>
          </w:p>
        </w:tc>
        <w:tc>
          <w:tcPr>
            <w:tcW w:w="0" w:type="auto"/>
          </w:tcPr>
          <w:p w14:paraId="4C608A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procesów rozwoju produktu</w:t>
            </w:r>
          </w:p>
        </w:tc>
        <w:tc>
          <w:tcPr>
            <w:tcW w:w="0" w:type="auto"/>
          </w:tcPr>
          <w:p w14:paraId="2EBEC7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większości procesów rozwoju produktu</w:t>
            </w:r>
          </w:p>
        </w:tc>
        <w:tc>
          <w:tcPr>
            <w:tcW w:w="0" w:type="auto"/>
          </w:tcPr>
          <w:p w14:paraId="67F250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procesy rozwoju produktu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A85DCC" w14:textId="77777777" w:rsidTr="00F6088B">
        <w:tc>
          <w:tcPr>
            <w:tcW w:w="0" w:type="auto"/>
            <w:vMerge/>
          </w:tcPr>
          <w:p w14:paraId="0DBFCC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16104B" w14:textId="051F515A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BB8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4FD9E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6677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0F2F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69F28FE" w14:textId="77777777" w:rsidTr="00F6088B">
        <w:tc>
          <w:tcPr>
            <w:tcW w:w="0" w:type="auto"/>
            <w:vMerge w:val="restart"/>
          </w:tcPr>
          <w:p w14:paraId="3F2355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organizacja wykorzystuje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arcia podejmowania decyzji?</w:t>
            </w:r>
          </w:p>
        </w:tc>
        <w:tc>
          <w:tcPr>
            <w:tcW w:w="0" w:type="auto"/>
          </w:tcPr>
          <w:p w14:paraId="498168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arcia podejmowania decyzji</w:t>
            </w:r>
          </w:p>
        </w:tc>
        <w:tc>
          <w:tcPr>
            <w:tcW w:w="0" w:type="auto"/>
          </w:tcPr>
          <w:p w14:paraId="04996F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decyzjach</w:t>
            </w:r>
          </w:p>
        </w:tc>
        <w:tc>
          <w:tcPr>
            <w:tcW w:w="0" w:type="auto"/>
          </w:tcPr>
          <w:p w14:paraId="0D609D0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podejmowanie decyzji w ograniczonym zakresie</w:t>
            </w:r>
          </w:p>
        </w:tc>
        <w:tc>
          <w:tcPr>
            <w:tcW w:w="0" w:type="auto"/>
          </w:tcPr>
          <w:p w14:paraId="4E74B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decyzji w kluczowych obszarach</w:t>
            </w:r>
          </w:p>
        </w:tc>
        <w:tc>
          <w:tcPr>
            <w:tcW w:w="0" w:type="auto"/>
          </w:tcPr>
          <w:p w14:paraId="6D9921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integrowana we wszystkich procesach decyzyjnych organizacji</w:t>
            </w:r>
          </w:p>
        </w:tc>
      </w:tr>
      <w:tr w:rsidR="00FA1658" w:rsidRPr="007A5C08" w14:paraId="7B45211F" w14:textId="77777777" w:rsidTr="00F6088B">
        <w:tc>
          <w:tcPr>
            <w:tcW w:w="0" w:type="auto"/>
            <w:vMerge/>
          </w:tcPr>
          <w:p w14:paraId="42F45D9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3B6F7A5" w14:textId="5B4D5E31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D47389B" w14:textId="422351B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053469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5C8A046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B949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7BEC14C" w14:textId="77777777" w:rsidTr="00F6088B">
        <w:tc>
          <w:tcPr>
            <w:tcW w:w="0" w:type="auto"/>
            <w:vMerge w:val="restart"/>
          </w:tcPr>
          <w:p w14:paraId="261497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draża narzędzia wspierające pracę zespołów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EF494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F6F7C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 są powszechnie używane</w:t>
            </w:r>
          </w:p>
        </w:tc>
        <w:tc>
          <w:tcPr>
            <w:tcW w:w="0" w:type="auto"/>
          </w:tcPr>
          <w:p w14:paraId="288D2A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AB742F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 pracę większości zespołów</w:t>
            </w:r>
          </w:p>
        </w:tc>
        <w:tc>
          <w:tcPr>
            <w:tcW w:w="0" w:type="auto"/>
          </w:tcPr>
          <w:p w14:paraId="7390DE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ce codzienną pracę zespołów</w:t>
            </w:r>
          </w:p>
        </w:tc>
      </w:tr>
      <w:tr w:rsidR="00FA1658" w:rsidRPr="007A5C08" w14:paraId="530EB045" w14:textId="77777777" w:rsidTr="00F6088B">
        <w:tc>
          <w:tcPr>
            <w:tcW w:w="0" w:type="auto"/>
            <w:vMerge/>
          </w:tcPr>
          <w:p w14:paraId="0C0A4E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5F94EC" w14:textId="60CF6BD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E0CE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657D6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C0DB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AB3B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9FB42EB" w14:textId="77777777" w:rsidTr="00F6088B">
        <w:tc>
          <w:tcPr>
            <w:tcW w:w="0" w:type="auto"/>
            <w:vMerge w:val="restart"/>
          </w:tcPr>
          <w:p w14:paraId="758D22D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prowadza cykle ciągłego doskonalenia we wdrażaniu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7EF2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ykli ciągłego doskonalenia</w:t>
            </w:r>
          </w:p>
        </w:tc>
        <w:tc>
          <w:tcPr>
            <w:tcW w:w="0" w:type="auto"/>
          </w:tcPr>
          <w:p w14:paraId="1B2D6C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doskonalenia procesów</w:t>
            </w:r>
          </w:p>
        </w:tc>
        <w:tc>
          <w:tcPr>
            <w:tcW w:w="0" w:type="auto"/>
          </w:tcPr>
          <w:p w14:paraId="389C456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ykle doskonalenia w wybranych procesa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1F63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Doskonalenie wdroże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iększości projektów</w:t>
            </w:r>
          </w:p>
        </w:tc>
        <w:tc>
          <w:tcPr>
            <w:tcW w:w="0" w:type="auto"/>
          </w:tcPr>
          <w:p w14:paraId="75409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cykle ciągłego doskonalenia dla wszystkich wdroże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EA4B2A" w14:textId="77777777" w:rsidTr="00F6088B">
        <w:tc>
          <w:tcPr>
            <w:tcW w:w="0" w:type="auto"/>
            <w:vMerge/>
          </w:tcPr>
          <w:p w14:paraId="4743088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1AA6C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225436" w14:textId="060109E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055C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AB7C6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741FF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2D866C6" w14:textId="77777777" w:rsidTr="00F6088B">
        <w:tc>
          <w:tcPr>
            <w:tcW w:w="0" w:type="auto"/>
            <w:vMerge w:val="restart"/>
          </w:tcPr>
          <w:p w14:paraId="1C5248F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zdefiniowała proces zarządzania cyklem życia dla oprogramowa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BC653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zdefiniowanego procesu zarządzania cyklem życia oprogramowania</w:t>
            </w:r>
          </w:p>
        </w:tc>
        <w:tc>
          <w:tcPr>
            <w:tcW w:w="0" w:type="auto"/>
          </w:tcPr>
          <w:p w14:paraId="2280DD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oces częściowo zdefiniowany, ale niespójnie realizowany</w:t>
            </w:r>
          </w:p>
        </w:tc>
        <w:tc>
          <w:tcPr>
            <w:tcW w:w="0" w:type="auto"/>
          </w:tcPr>
          <w:p w14:paraId="44AE4E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kilku projektach</w:t>
            </w:r>
          </w:p>
        </w:tc>
        <w:tc>
          <w:tcPr>
            <w:tcW w:w="0" w:type="auto"/>
          </w:tcPr>
          <w:p w14:paraId="6E0D8A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większości projektów</w:t>
            </w:r>
          </w:p>
        </w:tc>
        <w:tc>
          <w:tcPr>
            <w:tcW w:w="0" w:type="auto"/>
          </w:tcPr>
          <w:p w14:paraId="188860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ces zarządzania cyklem życia dla oprogramow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y we wszystkich projektach</w:t>
            </w:r>
          </w:p>
        </w:tc>
      </w:tr>
      <w:tr w:rsidR="00FA1658" w:rsidRPr="007A5C08" w14:paraId="7052F5D0" w14:textId="77777777" w:rsidTr="00F6088B">
        <w:tc>
          <w:tcPr>
            <w:tcW w:w="0" w:type="auto"/>
            <w:vMerge/>
          </w:tcPr>
          <w:p w14:paraId="02EB94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A4DD56" w14:textId="6002EA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9CBE8CA" w14:textId="6AE9C34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EAE4E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014916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1B3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2CEBD38" w14:textId="77777777" w:rsidTr="00F6088B">
        <w:tc>
          <w:tcPr>
            <w:tcW w:w="0" w:type="auto"/>
            <w:vMerge w:val="restart"/>
          </w:tcPr>
          <w:p w14:paraId="39AD184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iada przewodnik po procesie rozwoju produktu opartym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8A70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zewodnika </w:t>
            </w:r>
            <w:r>
              <w:rPr>
                <w:sz w:val="15"/>
                <w:szCs w:val="15"/>
              </w:rPr>
              <w:t xml:space="preserve">AI </w:t>
            </w:r>
            <w:r w:rsidRPr="00E7419A">
              <w:rPr>
                <w:sz w:val="15"/>
                <w:szCs w:val="15"/>
              </w:rPr>
              <w:t xml:space="preserve">po procesie rozwoju produktu </w:t>
            </w:r>
          </w:p>
        </w:tc>
        <w:tc>
          <w:tcPr>
            <w:tcW w:w="0" w:type="auto"/>
          </w:tcPr>
          <w:p w14:paraId="19FE7A9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przewodnik opracowany, ale rzadko używany</w:t>
            </w:r>
          </w:p>
        </w:tc>
        <w:tc>
          <w:tcPr>
            <w:tcW w:w="0" w:type="auto"/>
          </w:tcPr>
          <w:p w14:paraId="52B2B4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częściowo wdrożony w kilku projektach</w:t>
            </w:r>
          </w:p>
        </w:tc>
        <w:tc>
          <w:tcPr>
            <w:tcW w:w="0" w:type="auto"/>
          </w:tcPr>
          <w:p w14:paraId="2CB30A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po procesie rozwoju produktu stosowany w większości projektów</w:t>
            </w:r>
          </w:p>
        </w:tc>
        <w:tc>
          <w:tcPr>
            <w:tcW w:w="0" w:type="auto"/>
          </w:tcPr>
          <w:p w14:paraId="6BB8FC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przewodnik</w:t>
            </w:r>
            <w:r>
              <w:rPr>
                <w:sz w:val="15"/>
                <w:szCs w:val="15"/>
              </w:rPr>
              <w:t xml:space="preserve"> AI</w:t>
            </w:r>
            <w:r w:rsidRPr="00E7419A">
              <w:rPr>
                <w:sz w:val="15"/>
                <w:szCs w:val="15"/>
              </w:rPr>
              <w:t xml:space="preserve"> po procesie rozwoju produktu w całej organizacji</w:t>
            </w:r>
          </w:p>
        </w:tc>
      </w:tr>
      <w:tr w:rsidR="00FA1658" w:rsidRPr="007A5C08" w14:paraId="2FEED8D0" w14:textId="77777777" w:rsidTr="00F6088B">
        <w:tc>
          <w:tcPr>
            <w:tcW w:w="0" w:type="auto"/>
            <w:vMerge/>
          </w:tcPr>
          <w:p w14:paraId="403DED7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CC3CE3" w14:textId="317195AC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4882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8C6C8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08A0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EF173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EDB380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90062CC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STRATEGI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ZARZĄDZANIE (6 PYTAŃ)</w:t>
            </w:r>
          </w:p>
        </w:tc>
      </w:tr>
      <w:tr w:rsidR="00FA1658" w:rsidRPr="007A5C08" w14:paraId="61CAE2AF" w14:textId="77777777" w:rsidTr="00F6088B">
        <w:tc>
          <w:tcPr>
            <w:tcW w:w="0" w:type="auto"/>
            <w:vMerge w:val="restart"/>
            <w:vAlign w:val="center"/>
          </w:tcPr>
          <w:p w14:paraId="5B0036A2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3CCE8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163E7129" w14:textId="77777777" w:rsidTr="00F6088B">
        <w:tc>
          <w:tcPr>
            <w:tcW w:w="0" w:type="auto"/>
            <w:vMerge/>
          </w:tcPr>
          <w:p w14:paraId="3F6739C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62057D7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1D6B70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39A021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EC0D8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72FF7B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4E54CE73" w14:textId="77777777" w:rsidTr="00F6088B">
        <w:tc>
          <w:tcPr>
            <w:tcW w:w="0" w:type="auto"/>
            <w:vMerge w:val="restart"/>
          </w:tcPr>
          <w:p w14:paraId="7487F14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pracowała długoterminową strategię inwestycji w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E404A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trategii inwestycji w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37B8C2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ograniczona do krótkiego okresu</w:t>
            </w:r>
          </w:p>
        </w:tc>
        <w:tc>
          <w:tcPr>
            <w:tcW w:w="0" w:type="auto"/>
          </w:tcPr>
          <w:p w14:paraId="55BC9E9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istnieje, ale nie jest w pełni wdrożona</w:t>
            </w:r>
          </w:p>
        </w:tc>
        <w:tc>
          <w:tcPr>
            <w:tcW w:w="0" w:type="auto"/>
          </w:tcPr>
          <w:p w14:paraId="401BF7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długoterminowa jest wdrożona w większości obszarów</w:t>
            </w:r>
          </w:p>
        </w:tc>
        <w:tc>
          <w:tcPr>
            <w:tcW w:w="0" w:type="auto"/>
          </w:tcPr>
          <w:p w14:paraId="0BFEF0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a, długoterminowa strategia inwestycji w generatywną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8494604" w14:textId="77777777" w:rsidTr="00F6088B">
        <w:tc>
          <w:tcPr>
            <w:tcW w:w="0" w:type="auto"/>
            <w:vMerge/>
          </w:tcPr>
          <w:p w14:paraId="2680F8E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CD8A7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926893" w14:textId="724F6183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1C2B994" w14:textId="24F551C9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5625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1D660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F4C96E3" w14:textId="77777777" w:rsidTr="00F6088B">
        <w:tc>
          <w:tcPr>
            <w:tcW w:w="0" w:type="auto"/>
            <w:vMerge w:val="restart"/>
          </w:tcPr>
          <w:p w14:paraId="4E0FD2C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strateg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wdrożona w rozwój produktów?</w:t>
            </w:r>
          </w:p>
        </w:tc>
        <w:tc>
          <w:tcPr>
            <w:tcW w:w="0" w:type="auto"/>
          </w:tcPr>
          <w:p w14:paraId="50153C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drożenia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59AC09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drożenie tylko w pojedynczych produktach</w:t>
            </w:r>
          </w:p>
        </w:tc>
        <w:tc>
          <w:tcPr>
            <w:tcW w:w="0" w:type="auto"/>
          </w:tcPr>
          <w:p w14:paraId="37EC6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0471629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rateg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a w większości produktów</w:t>
            </w:r>
          </w:p>
        </w:tc>
        <w:tc>
          <w:tcPr>
            <w:tcW w:w="0" w:type="auto"/>
          </w:tcPr>
          <w:p w14:paraId="0CE02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duktach organizacji</w:t>
            </w:r>
          </w:p>
        </w:tc>
      </w:tr>
      <w:tr w:rsidR="00FA1658" w:rsidRPr="007A5C08" w14:paraId="523D9470" w14:textId="77777777" w:rsidTr="00F6088B">
        <w:tc>
          <w:tcPr>
            <w:tcW w:w="0" w:type="auto"/>
            <w:vMerge/>
          </w:tcPr>
          <w:p w14:paraId="084531E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97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F37E01" w14:textId="54542BB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135A65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3BE1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47C4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8DCEA8" w14:textId="77777777" w:rsidTr="00F6088B">
        <w:tc>
          <w:tcPr>
            <w:tcW w:w="0" w:type="auto"/>
            <w:vMerge w:val="restart"/>
          </w:tcPr>
          <w:p w14:paraId="1F747F6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kreśliła cele strategiczne dl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3486F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celów strategicznych dla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F50B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cele, ale bez precyzyjnej realizacji</w:t>
            </w:r>
          </w:p>
        </w:tc>
        <w:tc>
          <w:tcPr>
            <w:tcW w:w="0" w:type="auto"/>
          </w:tcPr>
          <w:p w14:paraId="7FC9B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le zdefiniowane, ale nie w pełni realizowane</w:t>
            </w:r>
          </w:p>
        </w:tc>
        <w:tc>
          <w:tcPr>
            <w:tcW w:w="0" w:type="auto"/>
          </w:tcPr>
          <w:p w14:paraId="7893A2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ele strategiczne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alizowane w większości obszarów</w:t>
            </w:r>
          </w:p>
        </w:tc>
        <w:tc>
          <w:tcPr>
            <w:tcW w:w="0" w:type="auto"/>
          </w:tcPr>
          <w:p w14:paraId="52CAC8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realizowane cele strategiczne dla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BD5C4B4" w14:textId="77777777" w:rsidTr="00F6088B">
        <w:tc>
          <w:tcPr>
            <w:tcW w:w="0" w:type="auto"/>
            <w:vMerge/>
          </w:tcPr>
          <w:p w14:paraId="033DCB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4BCE6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DBE202" w14:textId="7AF1EC9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7A1C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A24A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717E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77BD459" w14:textId="77777777" w:rsidTr="00F6088B">
        <w:tc>
          <w:tcPr>
            <w:tcW w:w="0" w:type="auto"/>
            <w:vMerge w:val="restart"/>
          </w:tcPr>
          <w:p w14:paraId="22E7DC3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ocenia wpływ biznesowy i wykonalność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wyprzedzeniem?</w:t>
            </w:r>
          </w:p>
        </w:tc>
        <w:tc>
          <w:tcPr>
            <w:tcW w:w="0" w:type="auto"/>
          </w:tcPr>
          <w:p w14:paraId="33F83E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oceny wpływu biznesowego i wykon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57C5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cena przeprowadzana jedynie w wybranych przypadkach</w:t>
            </w:r>
          </w:p>
        </w:tc>
        <w:tc>
          <w:tcPr>
            <w:tcW w:w="0" w:type="auto"/>
          </w:tcPr>
          <w:p w14:paraId="1EE0A3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ocena wpływu biznesowego i wykonalności</w:t>
            </w:r>
          </w:p>
        </w:tc>
        <w:tc>
          <w:tcPr>
            <w:tcW w:w="0" w:type="auto"/>
          </w:tcPr>
          <w:p w14:paraId="2AE80D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ocena dla większości projektów</w:t>
            </w:r>
          </w:p>
        </w:tc>
        <w:tc>
          <w:tcPr>
            <w:tcW w:w="0" w:type="auto"/>
          </w:tcPr>
          <w:p w14:paraId="2349F65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ystematyczna ocena wpływu biznesowego i wykonalności dla wszystkich rozwiąz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F75837B" w14:textId="77777777" w:rsidTr="00F6088B">
        <w:tc>
          <w:tcPr>
            <w:tcW w:w="0" w:type="auto"/>
            <w:vMerge/>
          </w:tcPr>
          <w:p w14:paraId="148E40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48D894" w14:textId="6A5CC21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A96B99" w14:textId="038EF4F4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F91B18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53BB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E5A0B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64182F" w14:textId="77777777" w:rsidTr="00F6088B">
        <w:tc>
          <w:tcPr>
            <w:tcW w:w="0" w:type="auto"/>
            <w:vMerge w:val="restart"/>
          </w:tcPr>
          <w:p w14:paraId="4A41DD9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Twoja organizacja opracowała system monitorowania wyników wdroże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BDE2C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u monitorowania wyników wdroż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56639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system monitorowania, ale niedostatecznie wdrożony</w:t>
            </w:r>
          </w:p>
        </w:tc>
        <w:tc>
          <w:tcPr>
            <w:tcW w:w="0" w:type="auto"/>
          </w:tcPr>
          <w:p w14:paraId="6DC923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y system monitorowania wyników w wybranych projektach</w:t>
            </w:r>
          </w:p>
        </w:tc>
        <w:tc>
          <w:tcPr>
            <w:tcW w:w="0" w:type="auto"/>
          </w:tcPr>
          <w:p w14:paraId="5874D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 monitorowania wyników wdroże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ziała w większości obszarów</w:t>
            </w:r>
          </w:p>
        </w:tc>
        <w:tc>
          <w:tcPr>
            <w:tcW w:w="0" w:type="auto"/>
          </w:tcPr>
          <w:p w14:paraId="152F80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y, zaawansowany system monitorowania wyników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6A7AB177" w14:textId="77777777" w:rsidTr="00F6088B">
        <w:tc>
          <w:tcPr>
            <w:tcW w:w="0" w:type="auto"/>
            <w:vMerge/>
          </w:tcPr>
          <w:p w14:paraId="4D00B7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F846129" w14:textId="1E57ED2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901C1E" w14:textId="2E312FE8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9363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5EB1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D110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1F501" w14:textId="77777777" w:rsidTr="00F6088B">
        <w:tc>
          <w:tcPr>
            <w:tcW w:w="0" w:type="auto"/>
            <w:vMerge w:val="restart"/>
          </w:tcPr>
          <w:p w14:paraId="7FF7078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alizuje konkurencję pod względem ich zdolności do wdroże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E8D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naliz konkurencji dotyczący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A5D0A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analizy konkurencji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6306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analizy, ale nie regularne</w:t>
            </w:r>
          </w:p>
        </w:tc>
        <w:tc>
          <w:tcPr>
            <w:tcW w:w="0" w:type="auto"/>
          </w:tcPr>
          <w:p w14:paraId="180A78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analizy konkurencji pod kątem wdroże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4C6D68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analizy konkurencji dotycząc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strategicznych obszarach</w:t>
            </w:r>
          </w:p>
        </w:tc>
      </w:tr>
      <w:tr w:rsidR="00FA1658" w:rsidRPr="007A5C08" w14:paraId="33131818" w14:textId="77777777" w:rsidTr="00F6088B">
        <w:tc>
          <w:tcPr>
            <w:tcW w:w="0" w:type="auto"/>
            <w:vMerge/>
          </w:tcPr>
          <w:p w14:paraId="20C1050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EA92F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14FB20" w14:textId="0216C15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F2D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7ED1E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A676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8A7052F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E9015F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UDŻET (5 PYTAŃ)</w:t>
            </w:r>
          </w:p>
        </w:tc>
      </w:tr>
      <w:tr w:rsidR="00FA1658" w:rsidRPr="007A5C08" w14:paraId="460885BB" w14:textId="77777777" w:rsidTr="00F6088B">
        <w:tc>
          <w:tcPr>
            <w:tcW w:w="0" w:type="auto"/>
            <w:vMerge w:val="restart"/>
            <w:vAlign w:val="center"/>
          </w:tcPr>
          <w:p w14:paraId="3A7ECA4B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D23809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06743F0C" w14:textId="77777777" w:rsidTr="00F6088B">
        <w:tc>
          <w:tcPr>
            <w:tcW w:w="0" w:type="auto"/>
            <w:vMerge/>
          </w:tcPr>
          <w:p w14:paraId="4FFF3A3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D691D4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6249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F05590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B34CAD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356728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277AD176" w14:textId="77777777" w:rsidTr="00F6088B">
        <w:tc>
          <w:tcPr>
            <w:tcW w:w="0" w:type="auto"/>
            <w:vMerge w:val="restart"/>
          </w:tcPr>
          <w:p w14:paraId="34A363F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owadzi długoterminowe planowanie budżetu na rozwój rozwiązań i infrastruktury wspierającej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B3E9B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lanowania budżetu na rozwój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BDF59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rótkoterminowe planowanie budżetowe w wybranych projektach</w:t>
            </w:r>
          </w:p>
        </w:tc>
        <w:tc>
          <w:tcPr>
            <w:tcW w:w="0" w:type="auto"/>
          </w:tcPr>
          <w:p w14:paraId="32700C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lanowanie długoterminowe, ograniczone do niektórych projektów</w:t>
            </w:r>
          </w:p>
        </w:tc>
        <w:tc>
          <w:tcPr>
            <w:tcW w:w="0" w:type="auto"/>
          </w:tcPr>
          <w:p w14:paraId="0FA8B7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ługoterminowe planowanie budżetowe w większości projektów</w:t>
            </w:r>
          </w:p>
        </w:tc>
        <w:tc>
          <w:tcPr>
            <w:tcW w:w="0" w:type="auto"/>
          </w:tcPr>
          <w:p w14:paraId="56A58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długoterminowe planowanie budżetu na wszystkie projekty i infrastrukturę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41867504" w14:textId="77777777" w:rsidTr="00F6088B">
        <w:tc>
          <w:tcPr>
            <w:tcW w:w="0" w:type="auto"/>
            <w:vMerge/>
          </w:tcPr>
          <w:p w14:paraId="2DC274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7F3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27A24E" w14:textId="2B32B82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F8A2D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0822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A0EB6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E193150" w14:textId="77777777" w:rsidTr="00F6088B">
        <w:tc>
          <w:tcPr>
            <w:tcW w:w="0" w:type="auto"/>
            <w:vMerge w:val="restart"/>
          </w:tcPr>
          <w:p w14:paraId="5E43DE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znacza środki na rozwój kompetencji pracowników w zakresi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CCC77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rodków na rozwój kompetencji pracowników w zakresi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B1BD7E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finansowanie szkoleń dla wybranych pracowników</w:t>
            </w:r>
          </w:p>
        </w:tc>
        <w:tc>
          <w:tcPr>
            <w:tcW w:w="0" w:type="auto"/>
          </w:tcPr>
          <w:p w14:paraId="76374F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zeznaczanie środków na rozwój kompetencji</w:t>
            </w:r>
          </w:p>
        </w:tc>
        <w:tc>
          <w:tcPr>
            <w:tcW w:w="0" w:type="auto"/>
          </w:tcPr>
          <w:p w14:paraId="42E928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ałe finansowanie rozwoju kompetencji większości pracowników</w:t>
            </w:r>
          </w:p>
        </w:tc>
        <w:tc>
          <w:tcPr>
            <w:tcW w:w="0" w:type="auto"/>
          </w:tcPr>
          <w:p w14:paraId="05D096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finansowanie rozwoju kompetencji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pracowników</w:t>
            </w:r>
          </w:p>
        </w:tc>
      </w:tr>
      <w:tr w:rsidR="00FA1658" w:rsidRPr="007A5C08" w14:paraId="7BAF6855" w14:textId="77777777" w:rsidTr="00F6088B">
        <w:tc>
          <w:tcPr>
            <w:tcW w:w="0" w:type="auto"/>
            <w:vMerge/>
          </w:tcPr>
          <w:p w14:paraId="1785939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7B0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269C14" w14:textId="42E9E08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03E9A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CC88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A5C6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A04CAF" w14:textId="77777777" w:rsidTr="00F6088B">
        <w:tc>
          <w:tcPr>
            <w:tcW w:w="0" w:type="auto"/>
            <w:vMerge w:val="restart"/>
          </w:tcPr>
          <w:p w14:paraId="13427E7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finansuje projekty pilotażowe i innowacyjne związane 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FB53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finansowania projektów pilotażowych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CC90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e finansowanie pojedynczych projektów</w:t>
            </w:r>
          </w:p>
        </w:tc>
        <w:tc>
          <w:tcPr>
            <w:tcW w:w="0" w:type="auto"/>
          </w:tcPr>
          <w:p w14:paraId="26CC1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finansowanie projektów pilotażowych i innowacyjnych</w:t>
            </w:r>
          </w:p>
        </w:tc>
        <w:tc>
          <w:tcPr>
            <w:tcW w:w="0" w:type="auto"/>
          </w:tcPr>
          <w:p w14:paraId="7E50AF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finansowanie większości projektów pilotażowych</w:t>
            </w:r>
          </w:p>
        </w:tc>
        <w:tc>
          <w:tcPr>
            <w:tcW w:w="0" w:type="auto"/>
          </w:tcPr>
          <w:p w14:paraId="786C6D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finansowe dla wszystkich projektów pilotażowych i innowacyjnych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1DD1CB2" w14:textId="77777777" w:rsidTr="00F6088B">
        <w:tc>
          <w:tcPr>
            <w:tcW w:w="0" w:type="auto"/>
            <w:vMerge/>
          </w:tcPr>
          <w:p w14:paraId="0AAAC2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3E1272E" w14:textId="1335E54F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FA8FDDA" w14:textId="4EB8663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11F9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9E1E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F2BA2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13DD2F" w14:textId="77777777" w:rsidTr="00F6088B">
        <w:tc>
          <w:tcPr>
            <w:tcW w:w="0" w:type="auto"/>
            <w:vMerge w:val="restart"/>
          </w:tcPr>
          <w:p w14:paraId="4AA2DC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lokuje środki na zewnętrzne konsultacje dotycząc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EDA8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lokacji środków na zewnętrzne konsultacje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C5C2A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alokowanie środków na konsultacje w wybranych projektach</w:t>
            </w:r>
          </w:p>
        </w:tc>
        <w:tc>
          <w:tcPr>
            <w:tcW w:w="0" w:type="auto"/>
          </w:tcPr>
          <w:p w14:paraId="46C5A1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lokacja środków na zewnętrzne konsultacje</w:t>
            </w:r>
          </w:p>
        </w:tc>
        <w:tc>
          <w:tcPr>
            <w:tcW w:w="0" w:type="auto"/>
          </w:tcPr>
          <w:p w14:paraId="26D038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alokacja środków na konsultacje w większości projektów</w:t>
            </w:r>
          </w:p>
        </w:tc>
        <w:tc>
          <w:tcPr>
            <w:tcW w:w="0" w:type="auto"/>
          </w:tcPr>
          <w:p w14:paraId="1D0C0B2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lokacja środków na zewnętrzne konsultacje we wszystkich strategicznych projektach</w:t>
            </w:r>
          </w:p>
        </w:tc>
      </w:tr>
      <w:tr w:rsidR="00FA1658" w:rsidRPr="007A5C08" w14:paraId="542ED53B" w14:textId="77777777" w:rsidTr="00F6088B">
        <w:tc>
          <w:tcPr>
            <w:tcW w:w="0" w:type="auto"/>
            <w:vMerge/>
          </w:tcPr>
          <w:p w14:paraId="7F1939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5ACA89E" w14:textId="542024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CD735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3CF98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2B2D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B24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1511424" w14:textId="77777777" w:rsidTr="00F6088B">
        <w:tc>
          <w:tcPr>
            <w:tcW w:w="0" w:type="auto"/>
            <w:vMerge w:val="restart"/>
          </w:tcPr>
          <w:p w14:paraId="23B723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riorytetyzuje projekty generujące wysoką wartość dodaną dzięk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3D15B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iorytetyzacj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1B979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iorytetyzacja jedynie wybranych projektów</w:t>
            </w:r>
          </w:p>
        </w:tc>
        <w:tc>
          <w:tcPr>
            <w:tcW w:w="0" w:type="auto"/>
          </w:tcPr>
          <w:p w14:paraId="536464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priorytetyzacja projektów generujących wartość dodaną</w:t>
            </w:r>
          </w:p>
        </w:tc>
        <w:tc>
          <w:tcPr>
            <w:tcW w:w="0" w:type="auto"/>
          </w:tcPr>
          <w:p w14:paraId="4D835C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a priorytetyzacja większośc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3849B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riorytetyzacja projek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o najwyższej wartości dodanej</w:t>
            </w:r>
          </w:p>
        </w:tc>
      </w:tr>
      <w:tr w:rsidR="00FA1658" w:rsidRPr="007A5C08" w14:paraId="2C88D633" w14:textId="77777777" w:rsidTr="00F6088B">
        <w:tc>
          <w:tcPr>
            <w:tcW w:w="0" w:type="auto"/>
            <w:vMerge/>
          </w:tcPr>
          <w:p w14:paraId="2E7E9CB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A4E168E" w14:textId="30EF31C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0C420C6" w14:textId="3007A91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F2A27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4B24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C3A4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E57CE0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188E372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PRODUKTY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ŁUGI (11 PYTAŃ)</w:t>
            </w:r>
          </w:p>
        </w:tc>
      </w:tr>
      <w:tr w:rsidR="00FA1658" w:rsidRPr="007A5C08" w14:paraId="2182859D" w14:textId="77777777" w:rsidTr="00F6088B">
        <w:tc>
          <w:tcPr>
            <w:tcW w:w="0" w:type="auto"/>
            <w:vMerge w:val="restart"/>
            <w:vAlign w:val="center"/>
          </w:tcPr>
          <w:p w14:paraId="58F46455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B9EB3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2DCB549F" w14:textId="77777777" w:rsidTr="00F6088B">
        <w:tc>
          <w:tcPr>
            <w:tcW w:w="0" w:type="auto"/>
            <w:vMerge/>
          </w:tcPr>
          <w:p w14:paraId="274C9494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FECC29D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F2DA7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7B535B2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1DD9B55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40FD0D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D0DE2FC" w14:textId="77777777" w:rsidTr="00F6088B">
        <w:tc>
          <w:tcPr>
            <w:tcW w:w="0" w:type="auto"/>
            <w:vMerge w:val="restart"/>
          </w:tcPr>
          <w:p w14:paraId="6C7A180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lub automatyzacji procesów </w:t>
            </w:r>
            <w:r w:rsidRPr="00E7419A">
              <w:rPr>
                <w:b/>
                <w:bCs/>
                <w:sz w:val="15"/>
                <w:szCs w:val="15"/>
              </w:rPr>
              <w:lastRenderedPageBreak/>
              <w:t>projektowania i wytwarzania produktów?</w:t>
            </w:r>
          </w:p>
        </w:tc>
        <w:tc>
          <w:tcPr>
            <w:tcW w:w="0" w:type="auto"/>
          </w:tcPr>
          <w:p w14:paraId="22F97E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lastRenderedPageBreak/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rocesach projektowania i wytwarzania produktów</w:t>
            </w:r>
          </w:p>
        </w:tc>
        <w:tc>
          <w:tcPr>
            <w:tcW w:w="0" w:type="auto"/>
          </w:tcPr>
          <w:p w14:paraId="587F24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Minimal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cesach</w:t>
            </w:r>
          </w:p>
        </w:tc>
        <w:tc>
          <w:tcPr>
            <w:tcW w:w="0" w:type="auto"/>
          </w:tcPr>
          <w:p w14:paraId="209A8E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automatyzacji procesów</w:t>
            </w:r>
          </w:p>
        </w:tc>
        <w:tc>
          <w:tcPr>
            <w:tcW w:w="0" w:type="auto"/>
          </w:tcPr>
          <w:p w14:paraId="64534C7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procesów projektowania i wytwarzania</w:t>
            </w:r>
          </w:p>
        </w:tc>
        <w:tc>
          <w:tcPr>
            <w:tcW w:w="0" w:type="auto"/>
          </w:tcPr>
          <w:p w14:paraId="6AAA29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automatyzacji procesów </w:t>
            </w:r>
            <w:r w:rsidRPr="00E7419A">
              <w:rPr>
                <w:sz w:val="15"/>
                <w:szCs w:val="15"/>
              </w:rPr>
              <w:lastRenderedPageBreak/>
              <w:t>projektowania i wytwarzania produktów</w:t>
            </w:r>
          </w:p>
        </w:tc>
      </w:tr>
      <w:tr w:rsidR="00FA1658" w:rsidRPr="007A5C08" w14:paraId="5F3B1418" w14:textId="77777777" w:rsidTr="00F6088B">
        <w:tc>
          <w:tcPr>
            <w:tcW w:w="0" w:type="auto"/>
            <w:vMerge/>
          </w:tcPr>
          <w:p w14:paraId="38C9B12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C9E8D5F" w14:textId="63553EE9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9A24BAE" w14:textId="585B6382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3E27B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58607E5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E9BE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D0988D1" w14:textId="77777777" w:rsidTr="00F6088B">
        <w:tc>
          <w:tcPr>
            <w:tcW w:w="0" w:type="auto"/>
            <w:vMerge w:val="restart"/>
          </w:tcPr>
          <w:p w14:paraId="787EB4E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personalizacji produktów?</w:t>
            </w:r>
          </w:p>
        </w:tc>
        <w:tc>
          <w:tcPr>
            <w:tcW w:w="0" w:type="auto"/>
          </w:tcPr>
          <w:p w14:paraId="2FEF20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ersonalizacji produktów</w:t>
            </w:r>
          </w:p>
        </w:tc>
        <w:tc>
          <w:tcPr>
            <w:tcW w:w="0" w:type="auto"/>
          </w:tcPr>
          <w:p w14:paraId="03BD5C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odstawowej personalizacji</w:t>
            </w:r>
          </w:p>
        </w:tc>
        <w:tc>
          <w:tcPr>
            <w:tcW w:w="0" w:type="auto"/>
          </w:tcPr>
          <w:p w14:paraId="12949F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do personalizacji w wybranych produktach</w:t>
            </w:r>
          </w:p>
        </w:tc>
        <w:tc>
          <w:tcPr>
            <w:tcW w:w="0" w:type="auto"/>
          </w:tcPr>
          <w:p w14:paraId="6AC860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rsonalizacja większości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4243B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ersonalizacja produktów przy wsparciu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412A410" w14:textId="77777777" w:rsidTr="00F6088B">
        <w:tc>
          <w:tcPr>
            <w:tcW w:w="0" w:type="auto"/>
            <w:vMerge/>
          </w:tcPr>
          <w:p w14:paraId="11D26BD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07F7CCE" w14:textId="5D313DB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5E3CE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64425A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45266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82164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2E3C03" w14:textId="77777777" w:rsidTr="00F6088B">
        <w:tc>
          <w:tcPr>
            <w:tcW w:w="0" w:type="auto"/>
            <w:vMerge w:val="restart"/>
          </w:tcPr>
          <w:p w14:paraId="4A2CC0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do generowania pomysłów związanych z produktami (np. analiza sentymentu, analiza opinii)?</w:t>
            </w:r>
          </w:p>
        </w:tc>
        <w:tc>
          <w:tcPr>
            <w:tcW w:w="0" w:type="auto"/>
          </w:tcPr>
          <w:p w14:paraId="31E0A0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generowania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17821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generowanie pomysłów w wybranych projektach</w:t>
            </w:r>
          </w:p>
        </w:tc>
        <w:tc>
          <w:tcPr>
            <w:tcW w:w="0" w:type="auto"/>
          </w:tcPr>
          <w:p w14:paraId="48BCA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generowanie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DEC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Generowanie pomysłów w większości procesów rozwoju produktów</w:t>
            </w:r>
          </w:p>
        </w:tc>
        <w:tc>
          <w:tcPr>
            <w:tcW w:w="0" w:type="auto"/>
          </w:tcPr>
          <w:p w14:paraId="5089A2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generowania pomysłów i analiz opinii dla produktów</w:t>
            </w:r>
          </w:p>
        </w:tc>
      </w:tr>
      <w:tr w:rsidR="00FA1658" w:rsidRPr="007A5C08" w14:paraId="1F94B411" w14:textId="77777777" w:rsidTr="00F6088B">
        <w:tc>
          <w:tcPr>
            <w:tcW w:w="0" w:type="auto"/>
            <w:vMerge/>
          </w:tcPr>
          <w:p w14:paraId="47C126C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7F9FC35" w14:textId="79E1BBB6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C4D5B84" w14:textId="45055D8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BC9D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FD0E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B192B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46E2F8A" w14:textId="77777777" w:rsidTr="00F6088B">
        <w:tc>
          <w:tcPr>
            <w:tcW w:w="0" w:type="auto"/>
            <w:vMerge w:val="restart"/>
          </w:tcPr>
          <w:p w14:paraId="26CCA1B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redukcji informacji (np. streszczenia tekstów)?</w:t>
            </w:r>
          </w:p>
        </w:tc>
        <w:tc>
          <w:tcPr>
            <w:tcW w:w="0" w:type="auto"/>
          </w:tcPr>
          <w:p w14:paraId="136452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0AC594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zypadkach</w:t>
            </w:r>
          </w:p>
        </w:tc>
        <w:tc>
          <w:tcPr>
            <w:tcW w:w="0" w:type="auto"/>
          </w:tcPr>
          <w:p w14:paraId="58EBC0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67483B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redukcji informacji w większości projektów</w:t>
            </w:r>
          </w:p>
        </w:tc>
        <w:tc>
          <w:tcPr>
            <w:tcW w:w="0" w:type="auto"/>
          </w:tcPr>
          <w:p w14:paraId="591D4F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 we wszystkich obszarach</w:t>
            </w:r>
          </w:p>
        </w:tc>
      </w:tr>
      <w:tr w:rsidR="00FA1658" w:rsidRPr="007A5C08" w14:paraId="013F143D" w14:textId="77777777" w:rsidTr="00F6088B">
        <w:tc>
          <w:tcPr>
            <w:tcW w:w="0" w:type="auto"/>
            <w:vMerge/>
          </w:tcPr>
          <w:p w14:paraId="222293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7241B6" w14:textId="63EB33BE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4FA0DB" w14:textId="512CFF2D" w:rsidR="00FA1658" w:rsidRPr="00E7419A" w:rsidRDefault="004037F6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6DAE5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696AD50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83B8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0FEA7B7" w14:textId="77777777" w:rsidTr="00F6088B">
        <w:tc>
          <w:tcPr>
            <w:tcW w:w="0" w:type="auto"/>
            <w:vMerge w:val="restart"/>
          </w:tcPr>
          <w:p w14:paraId="6BF81E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omaga ocenę koncepcji produktów przy użyc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A7E9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spomagania oceny koncepcji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CBA48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wsparcie oceny koncepcji w wybranych projektach</w:t>
            </w:r>
          </w:p>
        </w:tc>
        <w:tc>
          <w:tcPr>
            <w:tcW w:w="0" w:type="auto"/>
          </w:tcPr>
          <w:p w14:paraId="218440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ceny koncepcji</w:t>
            </w:r>
          </w:p>
        </w:tc>
        <w:tc>
          <w:tcPr>
            <w:tcW w:w="0" w:type="auto"/>
          </w:tcPr>
          <w:p w14:paraId="69B28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ocenę koncepcji w większości projektów</w:t>
            </w:r>
          </w:p>
        </w:tc>
        <w:tc>
          <w:tcPr>
            <w:tcW w:w="0" w:type="auto"/>
          </w:tcPr>
          <w:p w14:paraId="7FEDCD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oceny koncepcji produktów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4A63E3" w14:textId="77777777" w:rsidTr="00F6088B">
        <w:tc>
          <w:tcPr>
            <w:tcW w:w="0" w:type="auto"/>
            <w:vMerge/>
          </w:tcPr>
          <w:p w14:paraId="247506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87404C5" w14:textId="538A67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E7BA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A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8D82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D3B8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33CBC24" w14:textId="77777777" w:rsidTr="00F6088B">
        <w:tc>
          <w:tcPr>
            <w:tcW w:w="0" w:type="auto"/>
            <w:vMerge w:val="restart"/>
          </w:tcPr>
          <w:p w14:paraId="25E6B5E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skrócenia czasu testowania produktów?</w:t>
            </w:r>
          </w:p>
        </w:tc>
        <w:tc>
          <w:tcPr>
            <w:tcW w:w="0" w:type="auto"/>
          </w:tcPr>
          <w:p w14:paraId="1EDD79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owania</w:t>
            </w:r>
          </w:p>
        </w:tc>
        <w:tc>
          <w:tcPr>
            <w:tcW w:w="0" w:type="auto"/>
          </w:tcPr>
          <w:p w14:paraId="317F4C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poradycznie wykorzystywana w wybranych testach</w:t>
            </w:r>
          </w:p>
        </w:tc>
        <w:tc>
          <w:tcPr>
            <w:tcW w:w="0" w:type="auto"/>
          </w:tcPr>
          <w:p w14:paraId="7BB71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ów</w:t>
            </w:r>
          </w:p>
        </w:tc>
        <w:tc>
          <w:tcPr>
            <w:tcW w:w="0" w:type="auto"/>
          </w:tcPr>
          <w:p w14:paraId="391A55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skracania czasu testowania produktów</w:t>
            </w:r>
          </w:p>
        </w:tc>
        <w:tc>
          <w:tcPr>
            <w:tcW w:w="0" w:type="auto"/>
          </w:tcPr>
          <w:p w14:paraId="425934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ksymalnego skrócenia czasu testowania produktów</w:t>
            </w:r>
          </w:p>
        </w:tc>
      </w:tr>
      <w:tr w:rsidR="00FA1658" w:rsidRPr="007A5C08" w14:paraId="07A38075" w14:textId="77777777" w:rsidTr="00F6088B">
        <w:tc>
          <w:tcPr>
            <w:tcW w:w="0" w:type="auto"/>
            <w:vMerge/>
          </w:tcPr>
          <w:p w14:paraId="7C0AB8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429D44" w14:textId="530889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980083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586E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58173C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243A1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8018EF" w14:textId="77777777" w:rsidTr="00F6088B">
        <w:tc>
          <w:tcPr>
            <w:tcW w:w="0" w:type="auto"/>
            <w:vMerge w:val="restart"/>
          </w:tcPr>
          <w:p w14:paraId="2683BE7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iera marketing produktowy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(np. tworzenie reklam, słów kluczowych, filmów promocyjnych)?</w:t>
            </w:r>
          </w:p>
        </w:tc>
        <w:tc>
          <w:tcPr>
            <w:tcW w:w="0" w:type="auto"/>
          </w:tcPr>
          <w:p w14:paraId="272E39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rketingu produktowego</w:t>
            </w:r>
          </w:p>
        </w:tc>
        <w:tc>
          <w:tcPr>
            <w:tcW w:w="0" w:type="auto"/>
          </w:tcPr>
          <w:p w14:paraId="33641A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ojedynczych kampaniach</w:t>
            </w:r>
          </w:p>
        </w:tc>
        <w:tc>
          <w:tcPr>
            <w:tcW w:w="0" w:type="auto"/>
          </w:tcPr>
          <w:p w14:paraId="2253563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aspektach marketingu</w:t>
            </w:r>
          </w:p>
        </w:tc>
        <w:tc>
          <w:tcPr>
            <w:tcW w:w="0" w:type="auto"/>
          </w:tcPr>
          <w:p w14:paraId="721E86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marketing większości produktów</w:t>
            </w:r>
          </w:p>
        </w:tc>
        <w:tc>
          <w:tcPr>
            <w:tcW w:w="0" w:type="auto"/>
          </w:tcPr>
          <w:p w14:paraId="1825F0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marketingu produktowego (tworzenie reklam, kampanii, analiz)</w:t>
            </w:r>
          </w:p>
        </w:tc>
      </w:tr>
      <w:tr w:rsidR="00FA1658" w:rsidRPr="007A5C08" w14:paraId="31489DE9" w14:textId="77777777" w:rsidTr="00F6088B">
        <w:tc>
          <w:tcPr>
            <w:tcW w:w="0" w:type="auto"/>
            <w:vMerge/>
          </w:tcPr>
          <w:p w14:paraId="074938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F02CE8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B8E91E" w14:textId="2E4BCE5F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D412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3DD793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805B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C2657D0" w14:textId="77777777" w:rsidTr="00F6088B">
        <w:tc>
          <w:tcPr>
            <w:tcW w:w="0" w:type="auto"/>
            <w:vMerge w:val="restart"/>
          </w:tcPr>
          <w:p w14:paraId="49DECCB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doskonalenia systemów rekomendacji produktów?</w:t>
            </w:r>
          </w:p>
        </w:tc>
        <w:tc>
          <w:tcPr>
            <w:tcW w:w="0" w:type="auto"/>
          </w:tcPr>
          <w:p w14:paraId="036121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systemach rekomendacji produktów</w:t>
            </w:r>
          </w:p>
        </w:tc>
        <w:tc>
          <w:tcPr>
            <w:tcW w:w="0" w:type="auto"/>
          </w:tcPr>
          <w:p w14:paraId="403C4C5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w wybranych obszarach</w:t>
            </w:r>
          </w:p>
        </w:tc>
        <w:tc>
          <w:tcPr>
            <w:tcW w:w="0" w:type="auto"/>
          </w:tcPr>
          <w:p w14:paraId="6448FC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produktów</w:t>
            </w:r>
          </w:p>
        </w:tc>
        <w:tc>
          <w:tcPr>
            <w:tcW w:w="0" w:type="auto"/>
          </w:tcPr>
          <w:p w14:paraId="5F1E8B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gularnie wspiera systemy rekomendacji w większości procesów</w:t>
            </w:r>
          </w:p>
        </w:tc>
        <w:tc>
          <w:tcPr>
            <w:tcW w:w="0" w:type="auto"/>
          </w:tcPr>
          <w:p w14:paraId="31D0A3B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ptymalizacji systemów rekomendacji produktów</w:t>
            </w:r>
          </w:p>
        </w:tc>
      </w:tr>
      <w:tr w:rsidR="00FA1658" w:rsidRPr="007A5C08" w14:paraId="543D76FA" w14:textId="77777777" w:rsidTr="00F6088B">
        <w:tc>
          <w:tcPr>
            <w:tcW w:w="0" w:type="auto"/>
            <w:vMerge/>
          </w:tcPr>
          <w:p w14:paraId="56038B5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5A5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0A84D78" w14:textId="784F32B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B0CC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A74D1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D45A7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B68472" w14:textId="77777777" w:rsidTr="00F6088B">
        <w:tc>
          <w:tcPr>
            <w:tcW w:w="0" w:type="auto"/>
            <w:vMerge w:val="restart"/>
          </w:tcPr>
          <w:p w14:paraId="550A2F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doskonali działanie baz danych produktów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2C6B9E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skonalenia baz danych produktów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D6AD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72CDFEB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doskonalenie baz danych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3B20E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oskonalenie baz danych produktów w większości obszarów</w:t>
            </w:r>
          </w:p>
        </w:tc>
        <w:tc>
          <w:tcPr>
            <w:tcW w:w="0" w:type="auto"/>
          </w:tcPr>
          <w:p w14:paraId="40F615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doskonalenia baz danych produktów</w:t>
            </w:r>
          </w:p>
        </w:tc>
      </w:tr>
      <w:tr w:rsidR="00FA1658" w:rsidRPr="007A5C08" w14:paraId="000EFE2D" w14:textId="77777777" w:rsidTr="00F6088B">
        <w:tc>
          <w:tcPr>
            <w:tcW w:w="0" w:type="auto"/>
            <w:vMerge/>
          </w:tcPr>
          <w:p w14:paraId="6403D4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045F61" w14:textId="19791C3C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CCBB91E" w14:textId="38A1279A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89AC8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CDF1B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F7F8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B550DF" w14:textId="77777777" w:rsidTr="00F6088B">
        <w:tc>
          <w:tcPr>
            <w:tcW w:w="0" w:type="auto"/>
            <w:vMerge w:val="restart"/>
          </w:tcPr>
          <w:p w14:paraId="5A39B3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ako komponent profesjonalnych aplikacji?</w:t>
            </w:r>
          </w:p>
        </w:tc>
        <w:tc>
          <w:tcPr>
            <w:tcW w:w="0" w:type="auto"/>
          </w:tcPr>
          <w:p w14:paraId="72B2B2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omponentu aplikacji</w:t>
            </w:r>
          </w:p>
        </w:tc>
        <w:tc>
          <w:tcPr>
            <w:tcW w:w="0" w:type="auto"/>
          </w:tcPr>
          <w:p w14:paraId="4C6F60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jedynie w podstawowych aplikacjach</w:t>
            </w:r>
          </w:p>
        </w:tc>
        <w:tc>
          <w:tcPr>
            <w:tcW w:w="0" w:type="auto"/>
          </w:tcPr>
          <w:p w14:paraId="67C5E8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fesjonalnych aplikacjach</w:t>
            </w:r>
          </w:p>
        </w:tc>
        <w:tc>
          <w:tcPr>
            <w:tcW w:w="0" w:type="auto"/>
          </w:tcPr>
          <w:p w14:paraId="2E6E01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ziałanie większości profesjonalnych aplikacji</w:t>
            </w:r>
          </w:p>
        </w:tc>
        <w:tc>
          <w:tcPr>
            <w:tcW w:w="0" w:type="auto"/>
          </w:tcPr>
          <w:p w14:paraId="4D2969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luczowego komponentu profesjonalnych aplikacji</w:t>
            </w:r>
          </w:p>
        </w:tc>
      </w:tr>
      <w:tr w:rsidR="00FA1658" w:rsidRPr="007A5C08" w14:paraId="4C2231FB" w14:textId="77777777" w:rsidTr="00F6088B">
        <w:tc>
          <w:tcPr>
            <w:tcW w:w="0" w:type="auto"/>
            <w:vMerge/>
          </w:tcPr>
          <w:p w14:paraId="6EEC4D3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5ACE0E" w14:textId="3971BB6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89FED32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5B3F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65AE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5C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D1BB2A" w14:textId="77777777" w:rsidTr="00F6088B">
        <w:tc>
          <w:tcPr>
            <w:tcW w:w="0" w:type="auto"/>
            <w:vMerge w:val="restart"/>
          </w:tcPr>
          <w:p w14:paraId="56E45A8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zukuje nowych przypadków użycia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170C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oszukiwań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E447A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poszukiwania nowych przypadków użycia</w:t>
            </w:r>
          </w:p>
        </w:tc>
        <w:tc>
          <w:tcPr>
            <w:tcW w:w="0" w:type="auto"/>
          </w:tcPr>
          <w:p w14:paraId="14273C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04AA4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A8DBE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aangażowanie w poszukiwanie nowych </w:t>
            </w:r>
            <w:r w:rsidRPr="00E7419A">
              <w:rPr>
                <w:sz w:val="15"/>
                <w:szCs w:val="15"/>
              </w:rPr>
              <w:lastRenderedPageBreak/>
              <w:t xml:space="preserve">przypadków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obszarach</w:t>
            </w:r>
          </w:p>
        </w:tc>
      </w:tr>
      <w:tr w:rsidR="00FA1658" w:rsidRPr="007A5C08" w14:paraId="5266D4CA" w14:textId="77777777" w:rsidTr="00F6088B">
        <w:tc>
          <w:tcPr>
            <w:tcW w:w="0" w:type="auto"/>
            <w:vMerge/>
          </w:tcPr>
          <w:p w14:paraId="5B0640D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9F1E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4CBA3A" w14:textId="43116E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A913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1705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39D3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B1CB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DFE1D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ETYK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GULACJE (10 PYTAŃ)</w:t>
            </w:r>
          </w:p>
        </w:tc>
      </w:tr>
      <w:tr w:rsidR="00FA1658" w:rsidRPr="007A5C08" w14:paraId="0B5E6CAB" w14:textId="77777777" w:rsidTr="00F6088B">
        <w:tc>
          <w:tcPr>
            <w:tcW w:w="0" w:type="auto"/>
            <w:vMerge w:val="restart"/>
            <w:vAlign w:val="center"/>
          </w:tcPr>
          <w:p w14:paraId="13188181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E2CE5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F0B6BF" w14:textId="77777777" w:rsidTr="00F6088B">
        <w:tc>
          <w:tcPr>
            <w:tcW w:w="0" w:type="auto"/>
            <w:vMerge/>
          </w:tcPr>
          <w:p w14:paraId="407B9B83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9BDB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DBF059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44761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180DD48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B5CFC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8CE3A5" w14:textId="77777777" w:rsidTr="00F6088B">
        <w:tc>
          <w:tcPr>
            <w:tcW w:w="0" w:type="auto"/>
            <w:vMerge w:val="restart"/>
          </w:tcPr>
          <w:p w14:paraId="319F92B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strzega zasad etyki w projektowan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1CCE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względnienia zasad etyki w projektowan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3C8D49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uwzględnienie etyki w wybranych projektach</w:t>
            </w:r>
          </w:p>
        </w:tc>
        <w:tc>
          <w:tcPr>
            <w:tcW w:w="0" w:type="auto"/>
          </w:tcPr>
          <w:p w14:paraId="135BB3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uwzględnienie zasad etyki w niektórych projektach</w:t>
            </w:r>
          </w:p>
        </w:tc>
        <w:tc>
          <w:tcPr>
            <w:tcW w:w="0" w:type="auto"/>
          </w:tcPr>
          <w:p w14:paraId="4004A0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uwzględnia zasady etyki</w:t>
            </w:r>
          </w:p>
        </w:tc>
        <w:tc>
          <w:tcPr>
            <w:tcW w:w="0" w:type="auto"/>
          </w:tcPr>
          <w:p w14:paraId="0C9DDF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uwzględnione zasady etyki we wszystkich projekt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D2FDB9" w14:textId="77777777" w:rsidTr="00F6088B">
        <w:tc>
          <w:tcPr>
            <w:tcW w:w="0" w:type="auto"/>
            <w:vMerge/>
          </w:tcPr>
          <w:p w14:paraId="7B05F3C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E65F4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4FAF8D" w14:textId="1DC82CAD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0E6321" w14:textId="563CE2BE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6FDB796" w14:textId="78D36EA8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E78E4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D25412E" w14:textId="77777777" w:rsidTr="00F6088B">
        <w:tc>
          <w:tcPr>
            <w:tcW w:w="0" w:type="auto"/>
            <w:vMerge w:val="restart"/>
          </w:tcPr>
          <w:p w14:paraId="7F5CAB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zapewnia bezpieczeństwo i prywatność danych związanych z rozwojem produktów?</w:t>
            </w:r>
          </w:p>
        </w:tc>
        <w:tc>
          <w:tcPr>
            <w:tcW w:w="0" w:type="auto"/>
          </w:tcPr>
          <w:p w14:paraId="212858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u zapewniającego bezpieczeństwo i prywatność danych</w:t>
            </w:r>
          </w:p>
        </w:tc>
        <w:tc>
          <w:tcPr>
            <w:tcW w:w="0" w:type="auto"/>
          </w:tcPr>
          <w:p w14:paraId="23D319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środki bezpieczeństwa wdrożone w wybranych projektach</w:t>
            </w:r>
          </w:p>
        </w:tc>
        <w:tc>
          <w:tcPr>
            <w:tcW w:w="0" w:type="auto"/>
          </w:tcPr>
          <w:p w14:paraId="747851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olityki bezpieczeństwa i prywatności danych</w:t>
            </w:r>
          </w:p>
        </w:tc>
        <w:tc>
          <w:tcPr>
            <w:tcW w:w="0" w:type="auto"/>
          </w:tcPr>
          <w:p w14:paraId="46E4D3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rzestrzega polityk bezpieczeństwa i prywatności danych</w:t>
            </w:r>
          </w:p>
        </w:tc>
        <w:tc>
          <w:tcPr>
            <w:tcW w:w="0" w:type="auto"/>
          </w:tcPr>
          <w:p w14:paraId="539DF0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ystemy bezpieczeństwa i prywatności danych dla wszystkich projektów</w:t>
            </w:r>
          </w:p>
        </w:tc>
      </w:tr>
      <w:tr w:rsidR="00FA1658" w:rsidRPr="007A5C08" w14:paraId="1A1FDAC1" w14:textId="77777777" w:rsidTr="00F6088B">
        <w:tc>
          <w:tcPr>
            <w:tcW w:w="0" w:type="auto"/>
            <w:vMerge/>
          </w:tcPr>
          <w:p w14:paraId="494262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D2F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231C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81AAA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13DB71" w14:textId="0E0373DC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ED630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91A3F1" w14:textId="77777777" w:rsidTr="00F6088B">
        <w:tc>
          <w:tcPr>
            <w:tcW w:w="0" w:type="auto"/>
            <w:vMerge w:val="restart"/>
          </w:tcPr>
          <w:p w14:paraId="5317CB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dba o zaufanie do danych i możliwość ich wyjaśnienia?</w:t>
            </w:r>
          </w:p>
        </w:tc>
        <w:tc>
          <w:tcPr>
            <w:tcW w:w="0" w:type="auto"/>
          </w:tcPr>
          <w:p w14:paraId="52F02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mechanizmów budowania zaufania do danych</w:t>
            </w:r>
          </w:p>
        </w:tc>
        <w:tc>
          <w:tcPr>
            <w:tcW w:w="0" w:type="auto"/>
          </w:tcPr>
          <w:p w14:paraId="627953F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Minimalne działania w zakresie zaufania i możliwości wyjaśnienia danych</w:t>
            </w:r>
          </w:p>
        </w:tc>
        <w:tc>
          <w:tcPr>
            <w:tcW w:w="0" w:type="auto"/>
          </w:tcPr>
          <w:p w14:paraId="6396DBB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e wdrożenie mechanizmów budujących zaufanie i możliwości wyjaśnienia</w:t>
            </w:r>
          </w:p>
        </w:tc>
        <w:tc>
          <w:tcPr>
            <w:tcW w:w="0" w:type="auto"/>
          </w:tcPr>
          <w:p w14:paraId="2D788D32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Większość danych posiada mechanizmy możliwości wyjaśnienia</w:t>
            </w:r>
          </w:p>
        </w:tc>
        <w:tc>
          <w:tcPr>
            <w:tcW w:w="0" w:type="auto"/>
          </w:tcPr>
          <w:p w14:paraId="04CD7F19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Pełne zaufanie do danych i mechanizmy możliwości wyjaśnienia wdrożone we wszystkich procesach</w:t>
            </w:r>
          </w:p>
        </w:tc>
      </w:tr>
      <w:tr w:rsidR="00FA1658" w:rsidRPr="007A5C08" w14:paraId="6DBE20AD" w14:textId="77777777" w:rsidTr="00F6088B">
        <w:tc>
          <w:tcPr>
            <w:tcW w:w="0" w:type="auto"/>
            <w:vMerge/>
          </w:tcPr>
          <w:p w14:paraId="204B47C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30DF8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F606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E5D784A" w14:textId="2BB11CC5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2DCB36E" w14:textId="624928DA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DC69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1CC897" w14:textId="77777777" w:rsidTr="00F6088B">
        <w:tc>
          <w:tcPr>
            <w:tcW w:w="0" w:type="auto"/>
            <w:vMerge w:val="restart"/>
          </w:tcPr>
          <w:p w14:paraId="31F86C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wdraża standardy ochrony i mechanizmy dotyczące kopii zapasowych danych?</w:t>
            </w:r>
          </w:p>
        </w:tc>
        <w:tc>
          <w:tcPr>
            <w:tcW w:w="0" w:type="auto"/>
          </w:tcPr>
          <w:p w14:paraId="226E35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ów ochrony i mechanizmów kopii zapasowych</w:t>
            </w:r>
          </w:p>
        </w:tc>
        <w:tc>
          <w:tcPr>
            <w:tcW w:w="0" w:type="auto"/>
          </w:tcPr>
          <w:p w14:paraId="790114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mechanizmy wprowadzane w wybranych obszarach</w:t>
            </w:r>
          </w:p>
        </w:tc>
        <w:tc>
          <w:tcPr>
            <w:tcW w:w="0" w:type="auto"/>
          </w:tcPr>
          <w:p w14:paraId="39703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echanizmów ochrony i kopii zapasowych</w:t>
            </w:r>
          </w:p>
        </w:tc>
        <w:tc>
          <w:tcPr>
            <w:tcW w:w="0" w:type="auto"/>
          </w:tcPr>
          <w:p w14:paraId="210092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standardami ochrony i kopiami zapasowymi danych</w:t>
            </w:r>
          </w:p>
        </w:tc>
        <w:tc>
          <w:tcPr>
            <w:tcW w:w="0" w:type="auto"/>
          </w:tcPr>
          <w:p w14:paraId="2DF4E5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tandardy ochrony i mechanizmy kopii zapasowych we wszystkich obszarach</w:t>
            </w:r>
          </w:p>
        </w:tc>
      </w:tr>
      <w:tr w:rsidR="00FA1658" w:rsidRPr="007A5C08" w14:paraId="2F620C75" w14:textId="77777777" w:rsidTr="00F6088B">
        <w:tc>
          <w:tcPr>
            <w:tcW w:w="0" w:type="auto"/>
            <w:vMerge/>
          </w:tcPr>
          <w:p w14:paraId="1648040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3D02D3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640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7AD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762A1A" w14:textId="7AE96207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39E7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5C9691B" w14:textId="77777777" w:rsidTr="00F6088B">
        <w:tc>
          <w:tcPr>
            <w:tcW w:w="0" w:type="auto"/>
            <w:vMerge w:val="restart"/>
          </w:tcPr>
          <w:p w14:paraId="5F84AE7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ciwdziała uprzedzeniom i niesprawiedliwości w algorytmach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025A3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działań w zakresie przeciwdziałania uprzedzeniom</w:t>
            </w:r>
          </w:p>
        </w:tc>
        <w:tc>
          <w:tcPr>
            <w:tcW w:w="0" w:type="auto"/>
          </w:tcPr>
          <w:p w14:paraId="3EED4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działania w zakresie eliminacji uprzedzeń</w:t>
            </w:r>
          </w:p>
        </w:tc>
        <w:tc>
          <w:tcPr>
            <w:tcW w:w="0" w:type="auto"/>
          </w:tcPr>
          <w:p w14:paraId="2FCF48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działań przeciwdziałających uprzedzeniom w algorytmach</w:t>
            </w:r>
          </w:p>
        </w:tc>
        <w:tc>
          <w:tcPr>
            <w:tcW w:w="0" w:type="auto"/>
          </w:tcPr>
          <w:p w14:paraId="3E16D0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weryfikowana pod kątem uprzedzeń</w:t>
            </w:r>
          </w:p>
        </w:tc>
        <w:tc>
          <w:tcPr>
            <w:tcW w:w="0" w:type="auto"/>
          </w:tcPr>
          <w:p w14:paraId="0C514B7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eliminacja uprzedzeń i niesprawiedliwości w algorytm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526E669E" w14:textId="77777777" w:rsidTr="00F6088B">
        <w:tc>
          <w:tcPr>
            <w:tcW w:w="0" w:type="auto"/>
            <w:vMerge/>
          </w:tcPr>
          <w:p w14:paraId="3AD1E5D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16BF37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5685EE5" w14:textId="36F14AFB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00D4D49" w14:textId="44A988C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95AB8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5365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BCBCD1" w14:textId="77777777" w:rsidTr="00F6088B">
        <w:tc>
          <w:tcPr>
            <w:tcW w:w="0" w:type="auto"/>
            <w:vMerge w:val="restart"/>
          </w:tcPr>
          <w:p w14:paraId="70639D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regularnie ocenia zgodność algorytmów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regulacjami prawnymi?</w:t>
            </w:r>
          </w:p>
        </w:tc>
        <w:tc>
          <w:tcPr>
            <w:tcW w:w="0" w:type="auto"/>
          </w:tcPr>
          <w:p w14:paraId="38A8C81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oceny zgodności algorytmów z regulacjami</w:t>
            </w:r>
          </w:p>
        </w:tc>
        <w:tc>
          <w:tcPr>
            <w:tcW w:w="0" w:type="auto"/>
          </w:tcPr>
          <w:p w14:paraId="3E10EA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oceny zgodności z przepisami w wybranych projektach</w:t>
            </w:r>
          </w:p>
        </w:tc>
        <w:tc>
          <w:tcPr>
            <w:tcW w:w="0" w:type="auto"/>
          </w:tcPr>
          <w:p w14:paraId="29F984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rocedur oceny zgodności algorytmów</w:t>
            </w:r>
          </w:p>
        </w:tc>
        <w:tc>
          <w:tcPr>
            <w:tcW w:w="0" w:type="auto"/>
          </w:tcPr>
          <w:p w14:paraId="646C98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regularnie weryfikowana pod kątem zgodności z regulacjami</w:t>
            </w:r>
          </w:p>
        </w:tc>
        <w:tc>
          <w:tcPr>
            <w:tcW w:w="0" w:type="auto"/>
          </w:tcPr>
          <w:p w14:paraId="3525B5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procedury regularnej oceny zgodności algorytm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przepisami</w:t>
            </w:r>
          </w:p>
        </w:tc>
      </w:tr>
      <w:tr w:rsidR="00FA1658" w:rsidRPr="007A5C08" w14:paraId="72320CFA" w14:textId="77777777" w:rsidTr="00F6088B">
        <w:tc>
          <w:tcPr>
            <w:tcW w:w="0" w:type="auto"/>
            <w:vMerge/>
          </w:tcPr>
          <w:p w14:paraId="1DA43FA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12A6C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9A90AA" w14:textId="7A9DBAF2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AC82D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24CE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1D3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CEDAFE8" w14:textId="77777777" w:rsidTr="00F6088B">
        <w:tc>
          <w:tcPr>
            <w:tcW w:w="0" w:type="auto"/>
            <w:vMerge w:val="restart"/>
          </w:tcPr>
          <w:p w14:paraId="0528C95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systemy audytu decyzji podejmowanych prze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8C18F8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ów audytu decyzji podejmowanych prze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4AC4E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ystemy audytu wprowadzane w wybranych projektach</w:t>
            </w:r>
          </w:p>
        </w:tc>
        <w:tc>
          <w:tcPr>
            <w:tcW w:w="0" w:type="auto"/>
          </w:tcPr>
          <w:p w14:paraId="6153A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ystemów audytu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04379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y audytu funkcjonują dla większości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7AC02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systemy audytu i odpowiedzialności za decyzje podejmowane prze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8C55A0A" w14:textId="77777777" w:rsidTr="00F6088B">
        <w:tc>
          <w:tcPr>
            <w:tcW w:w="0" w:type="auto"/>
            <w:vMerge/>
          </w:tcPr>
          <w:p w14:paraId="058233D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0ABF46" w14:textId="61D64F5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A58E548" w14:textId="75AF3D88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F60B0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B630B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053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A75BB70" w14:textId="77777777" w:rsidTr="00F6088B">
        <w:tc>
          <w:tcPr>
            <w:tcW w:w="0" w:type="auto"/>
            <w:vMerge w:val="restart"/>
          </w:tcPr>
          <w:p w14:paraId="161BEE8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poszerza świadomość dotyczącą ochrony danych wśród pracowników?</w:t>
            </w:r>
          </w:p>
        </w:tc>
        <w:tc>
          <w:tcPr>
            <w:tcW w:w="0" w:type="auto"/>
          </w:tcPr>
          <w:p w14:paraId="489B6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ogramów edukacyjnych dotyczących ochrony danych</w:t>
            </w:r>
          </w:p>
        </w:tc>
        <w:tc>
          <w:tcPr>
            <w:tcW w:w="0" w:type="auto"/>
          </w:tcPr>
          <w:p w14:paraId="0C6D3A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ogramy szkoleniowe, ale ograniczone do wybranych zespołów</w:t>
            </w:r>
          </w:p>
        </w:tc>
        <w:tc>
          <w:tcPr>
            <w:tcW w:w="0" w:type="auto"/>
          </w:tcPr>
          <w:p w14:paraId="555A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ogramy szkoleniowe dla wybranych zespołów</w:t>
            </w:r>
          </w:p>
        </w:tc>
        <w:tc>
          <w:tcPr>
            <w:tcW w:w="0" w:type="auto"/>
          </w:tcPr>
          <w:p w14:paraId="7AF29F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w zakresie ochrony danych w większości zespołów</w:t>
            </w:r>
          </w:p>
        </w:tc>
        <w:tc>
          <w:tcPr>
            <w:tcW w:w="0" w:type="auto"/>
          </w:tcPr>
          <w:p w14:paraId="48CC8E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e programy edukacyjne dotyczące ochrony danych dla wszystkich pracowników</w:t>
            </w:r>
          </w:p>
        </w:tc>
      </w:tr>
      <w:tr w:rsidR="00FA1658" w:rsidRPr="007A5C08" w14:paraId="59FD7FD4" w14:textId="77777777" w:rsidTr="00F6088B">
        <w:tc>
          <w:tcPr>
            <w:tcW w:w="0" w:type="auto"/>
            <w:vMerge/>
          </w:tcPr>
          <w:p w14:paraId="41A4B9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5A9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287741" w14:textId="5ED884B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73A6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FB7CA60" w14:textId="33673E90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8DB8E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0AE4C7" w14:textId="77777777" w:rsidTr="00F6088B">
        <w:tc>
          <w:tcPr>
            <w:tcW w:w="0" w:type="auto"/>
            <w:vMerge w:val="restart"/>
          </w:tcPr>
          <w:p w14:paraId="6D1DC0F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>Czy organizacja wykorzystuje technologie dotyczące cyberbezpieczeństwa?</w:t>
            </w:r>
          </w:p>
        </w:tc>
        <w:tc>
          <w:tcPr>
            <w:tcW w:w="0" w:type="auto"/>
          </w:tcPr>
          <w:p w14:paraId="298041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wykorzystania technologii cyberbezpieczeństwa</w:t>
            </w:r>
          </w:p>
        </w:tc>
        <w:tc>
          <w:tcPr>
            <w:tcW w:w="0" w:type="auto"/>
          </w:tcPr>
          <w:p w14:paraId="38687A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technologie wdrożone w wybranych obszarach</w:t>
            </w:r>
          </w:p>
        </w:tc>
        <w:tc>
          <w:tcPr>
            <w:tcW w:w="0" w:type="auto"/>
          </w:tcPr>
          <w:p w14:paraId="1B225A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technologii cyberbezpieczeństwa</w:t>
            </w:r>
          </w:p>
        </w:tc>
        <w:tc>
          <w:tcPr>
            <w:tcW w:w="0" w:type="auto"/>
          </w:tcPr>
          <w:p w14:paraId="0FF497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technologiami cyberbezpieczeństwa</w:t>
            </w:r>
          </w:p>
        </w:tc>
        <w:tc>
          <w:tcPr>
            <w:tcW w:w="0" w:type="auto"/>
          </w:tcPr>
          <w:p w14:paraId="35541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technologie cyberbezpieczeństwa we wszystkich obszarach organizacji</w:t>
            </w:r>
          </w:p>
        </w:tc>
      </w:tr>
      <w:tr w:rsidR="00FA1658" w:rsidRPr="007A5C08" w14:paraId="7B499A38" w14:textId="77777777" w:rsidTr="00F6088B">
        <w:tc>
          <w:tcPr>
            <w:tcW w:w="0" w:type="auto"/>
            <w:vMerge/>
          </w:tcPr>
          <w:p w14:paraId="77F78E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1AB1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1B6EF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7D6289" w14:textId="1AD7E00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E39E308" w14:textId="66B910A0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DC78B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F3DCE" w14:textId="77777777" w:rsidTr="00F6088B">
        <w:tc>
          <w:tcPr>
            <w:tcW w:w="0" w:type="auto"/>
            <w:vMerge w:val="restart"/>
          </w:tcPr>
          <w:p w14:paraId="51AE432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utrzymuje dokumentację dotyczącą użyc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przypadki użycia, logi systemowe, kontrola wersji)?</w:t>
            </w:r>
          </w:p>
        </w:tc>
        <w:tc>
          <w:tcPr>
            <w:tcW w:w="0" w:type="auto"/>
          </w:tcPr>
          <w:p w14:paraId="25528C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kumentacji dotyczącej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AD2B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okumentowanie wybranych przypadków użycia</w:t>
            </w:r>
          </w:p>
        </w:tc>
        <w:tc>
          <w:tcPr>
            <w:tcW w:w="0" w:type="auto"/>
          </w:tcPr>
          <w:p w14:paraId="316127D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dokumentacja dla wybranych obszarów</w:t>
            </w:r>
          </w:p>
        </w:tc>
        <w:tc>
          <w:tcPr>
            <w:tcW w:w="0" w:type="auto"/>
          </w:tcPr>
          <w:p w14:paraId="774166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okumentacja prowadzona regularnie w większości przypadków</w:t>
            </w:r>
          </w:p>
        </w:tc>
        <w:tc>
          <w:tcPr>
            <w:tcW w:w="0" w:type="auto"/>
          </w:tcPr>
          <w:p w14:paraId="230613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i bieżąca dokumentacja dotycząca wszystkich przypadków użycia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043CE38" w14:textId="77777777" w:rsidTr="00F6088B">
        <w:tc>
          <w:tcPr>
            <w:tcW w:w="0" w:type="auto"/>
            <w:vMerge/>
          </w:tcPr>
          <w:p w14:paraId="1E62D80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105AC34" w14:textId="64BFC5E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AC1ACF" w14:textId="14A35348" w:rsidR="00FA1658" w:rsidRPr="00E7419A" w:rsidRDefault="006631D7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28D61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4EEA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373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</w:tbl>
    <w:p w14:paraId="273DAD7B" w14:textId="3B4CA040" w:rsidR="00AC4D4E" w:rsidRDefault="00AC4D4E" w:rsidP="00AC4D4E">
      <w:pPr>
        <w:rPr>
          <w:b/>
          <w:bCs/>
        </w:rPr>
      </w:pPr>
      <w:r>
        <w:rPr>
          <w:sz w:val="24"/>
          <w:szCs w:val="24"/>
        </w:rPr>
        <w:t xml:space="preserve"> </w:t>
      </w:r>
    </w:p>
    <w:sectPr w:rsidR="00AC4D4E" w:rsidSect="003F125A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CD111" w14:textId="77777777" w:rsidR="0064605C" w:rsidRDefault="0064605C" w:rsidP="00BD7D70">
      <w:pPr>
        <w:spacing w:after="0" w:line="240" w:lineRule="auto"/>
      </w:pPr>
      <w:r>
        <w:separator/>
      </w:r>
    </w:p>
  </w:endnote>
  <w:endnote w:type="continuationSeparator" w:id="0">
    <w:p w14:paraId="2619CF2B" w14:textId="77777777" w:rsidR="0064605C" w:rsidRDefault="0064605C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80866803"/>
      <w:docPartObj>
        <w:docPartGallery w:val="Page Numbers (Bottom of Page)"/>
        <w:docPartUnique/>
      </w:docPartObj>
    </w:sdtPr>
    <w:sdtContent>
      <w:p w14:paraId="21D234D3" w14:textId="77777777" w:rsidR="00FA1658" w:rsidRDefault="00FA165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413801" w14:textId="77777777" w:rsidR="00FA1658" w:rsidRDefault="00FA16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75C884" w14:textId="77777777" w:rsidR="0064605C" w:rsidRDefault="0064605C" w:rsidP="00BD7D70">
      <w:pPr>
        <w:spacing w:after="0" w:line="240" w:lineRule="auto"/>
      </w:pPr>
      <w:r>
        <w:separator/>
      </w:r>
    </w:p>
  </w:footnote>
  <w:footnote w:type="continuationSeparator" w:id="0">
    <w:p w14:paraId="03693BC1" w14:textId="77777777" w:rsidR="0064605C" w:rsidRDefault="0064605C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6"/>
  <w:hideSpellingErrors/>
  <w:hideGrammaticalErrors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113E0"/>
    <w:rsid w:val="001162BE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08BD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37F6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27A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05C"/>
    <w:rsid w:val="00646E0A"/>
    <w:rsid w:val="00652656"/>
    <w:rsid w:val="00653E6D"/>
    <w:rsid w:val="006610D4"/>
    <w:rsid w:val="006631D7"/>
    <w:rsid w:val="0066440D"/>
    <w:rsid w:val="00665001"/>
    <w:rsid w:val="0067052C"/>
    <w:rsid w:val="00672B0C"/>
    <w:rsid w:val="00680CDF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C9E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6B48"/>
    <w:rsid w:val="008716ED"/>
    <w:rsid w:val="00871BBE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4F13"/>
    <w:rsid w:val="00926201"/>
    <w:rsid w:val="0093282B"/>
    <w:rsid w:val="00932C12"/>
    <w:rsid w:val="00932E61"/>
    <w:rsid w:val="00934CF7"/>
    <w:rsid w:val="00937C5F"/>
    <w:rsid w:val="0094565C"/>
    <w:rsid w:val="00947797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01AC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57D59"/>
    <w:rsid w:val="00A6145D"/>
    <w:rsid w:val="00A62497"/>
    <w:rsid w:val="00A67FEC"/>
    <w:rsid w:val="00A729F2"/>
    <w:rsid w:val="00A7422B"/>
    <w:rsid w:val="00A80CBB"/>
    <w:rsid w:val="00A824C4"/>
    <w:rsid w:val="00A86B77"/>
    <w:rsid w:val="00A8714E"/>
    <w:rsid w:val="00A905DF"/>
    <w:rsid w:val="00A91C65"/>
    <w:rsid w:val="00A9449E"/>
    <w:rsid w:val="00A97DD4"/>
    <w:rsid w:val="00AA3B43"/>
    <w:rsid w:val="00AB2348"/>
    <w:rsid w:val="00AB4B58"/>
    <w:rsid w:val="00AC0581"/>
    <w:rsid w:val="00AC4D4E"/>
    <w:rsid w:val="00AC7A93"/>
    <w:rsid w:val="00AD0061"/>
    <w:rsid w:val="00AD53E9"/>
    <w:rsid w:val="00AD7F32"/>
    <w:rsid w:val="00AE351D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1B4C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192B"/>
    <w:rsid w:val="00F33E41"/>
    <w:rsid w:val="00F35036"/>
    <w:rsid w:val="00F440E7"/>
    <w:rsid w:val="00F44343"/>
    <w:rsid w:val="00F47E7D"/>
    <w:rsid w:val="00F51009"/>
    <w:rsid w:val="00F51E0C"/>
    <w:rsid w:val="00F64838"/>
    <w:rsid w:val="00F7171E"/>
    <w:rsid w:val="00F726BA"/>
    <w:rsid w:val="00F739CD"/>
    <w:rsid w:val="00F74ADF"/>
    <w:rsid w:val="00F76003"/>
    <w:rsid w:val="00F80368"/>
    <w:rsid w:val="00F83067"/>
    <w:rsid w:val="00F84B59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3706</Words>
  <Characters>22236</Characters>
  <Application>Microsoft Office Word</Application>
  <DocSecurity>0</DocSecurity>
  <Lines>185</Lines>
  <Paragraphs>51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Andrzej Wodecki</cp:lastModifiedBy>
  <cp:revision>4</cp:revision>
  <cp:lastPrinted>2025-05-31T08:27:00Z</cp:lastPrinted>
  <dcterms:created xsi:type="dcterms:W3CDTF">2025-05-29T11:22:00Z</dcterms:created>
  <dcterms:modified xsi:type="dcterms:W3CDTF">2025-05-31T0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